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B8373" w14:textId="0B22FDBA" w:rsidR="00B01CD7" w:rsidRPr="00B01CD7" w:rsidRDefault="0051089E" w:rsidP="0051089E">
      <w:pPr>
        <w:spacing w:after="0" w:line="240" w:lineRule="auto"/>
        <w:rPr>
          <w:b/>
          <w:sz w:val="32"/>
          <w:szCs w:val="24"/>
          <w:u w:val="single"/>
        </w:rPr>
      </w:pPr>
      <w:r w:rsidRPr="00B01CD7">
        <w:rPr>
          <w:b/>
          <w:sz w:val="32"/>
          <w:szCs w:val="24"/>
          <w:u w:val="single"/>
        </w:rPr>
        <w:t>Sorting</w:t>
      </w:r>
    </w:p>
    <w:p w14:paraId="1EBE8D2E" w14:textId="77777777" w:rsidR="00B01CD7" w:rsidRPr="00A37611" w:rsidRDefault="00B01CD7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597BE19A" w14:textId="1A6D6C7B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3A45FAB" wp14:editId="1F18EDF4">
            <wp:extent cx="6638925" cy="1876425"/>
            <wp:effectExtent l="0" t="0" r="9525" b="9525"/>
            <wp:docPr id="44" name="Picture 44" descr="Screenshot (1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shot (19)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43" b="430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8AA3AC" w14:textId="6FD1B4F6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First n+1 numbers will be sorted</w:t>
      </w:r>
      <w:r w:rsidR="004C6416">
        <w:rPr>
          <w:sz w:val="24"/>
          <w:szCs w:val="24"/>
        </w:rPr>
        <w:t>. Insertion sort is STABLE, so the rest of the elements is unaffected.</w:t>
      </w:r>
    </w:p>
    <w:p w14:paraId="61B59EFA" w14:textId="659D2135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3F71AA2" wp14:editId="72A2AB93">
            <wp:extent cx="6638925" cy="1143000"/>
            <wp:effectExtent l="0" t="0" r="9525" b="0"/>
            <wp:docPr id="43" name="Picture 43" descr="Screenshot (2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creenshot (20)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31" b="62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A0BE15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Find integer that will be greater than all to its left and smaller than all to its right</w:t>
      </w:r>
    </w:p>
    <w:p w14:paraId="24A8E1BB" w14:textId="68BF337C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9C5934B" wp14:editId="3978C235">
            <wp:extent cx="6638925" cy="1133475"/>
            <wp:effectExtent l="0" t="0" r="9525" b="9525"/>
            <wp:docPr id="42" name="Picture 42" descr="Screenshot (2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creenshot (21)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67" b="62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87BF3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Brute force count swaps</w:t>
      </w:r>
    </w:p>
    <w:p w14:paraId="5AE8223F" w14:textId="03F2EAF5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BB060F1" wp14:editId="0E76F071">
            <wp:extent cx="6638925" cy="1581150"/>
            <wp:effectExtent l="0" t="0" r="9525" b="0"/>
            <wp:docPr id="41" name="Picture 41" descr="Screenshot (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creenshot (22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364" b="51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F42BF" w14:textId="300516CE" w:rsidR="004C6416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election sort is UNSTABLE. Keep track of where elements are swapped to.</w:t>
      </w:r>
    </w:p>
    <w:p w14:paraId="60D3C2A7" w14:textId="40F32716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883B5F8" wp14:editId="52346EB2">
            <wp:extent cx="6638925" cy="1838325"/>
            <wp:effectExtent l="0" t="0" r="9525" b="9525"/>
            <wp:docPr id="40" name="Picture 40" descr="Screenshot (2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creenshot (24)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43" b="438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83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4F68D" w14:textId="77777777" w:rsidR="004C6416" w:rsidRDefault="004C6416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3674074A" w14:textId="56476F48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4FE8E2AE" wp14:editId="5F6B3C29">
            <wp:extent cx="6638925" cy="1114425"/>
            <wp:effectExtent l="0" t="0" r="9525" b="9525"/>
            <wp:docPr id="39" name="Picture 39" descr="Screenshot (2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creenshot (28)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67" b="62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114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4824B" w14:textId="0E6BC9A4" w:rsidR="004C6416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iggest 7 elements are bubbled right. So, this sequence of 8 integers will be fully sorted lol</w:t>
      </w:r>
    </w:p>
    <w:p w14:paraId="2D814180" w14:textId="278638F9" w:rsidR="0051089E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44D0328" wp14:editId="4FCC2505">
            <wp:extent cx="6638925" cy="1905000"/>
            <wp:effectExtent l="0" t="0" r="9525" b="0"/>
            <wp:docPr id="38" name="Picture 38" descr="Screenshot (2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Screenshot (29)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53" b="42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EC756" w14:textId="1BBE72CB" w:rsidR="004C6416" w:rsidRPr="00A37611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ecome the algorithm</w:t>
      </w:r>
    </w:p>
    <w:p w14:paraId="52BA9920" w14:textId="2044A7CC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97ED620" wp14:editId="28C17224">
            <wp:extent cx="6638925" cy="1800225"/>
            <wp:effectExtent l="0" t="0" r="9525" b="9525"/>
            <wp:docPr id="37" name="Picture 37" descr="Screenshot (3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Screenshot (31)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14" b="44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800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B96B7" w14:textId="2440FECD" w:rsidR="004C6416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Become the algorithm. This is the “smart” version which breaks if no new swaps are made in the pass-through.</w:t>
      </w:r>
    </w:p>
    <w:p w14:paraId="6C7BBB3D" w14:textId="77777777" w:rsidR="004C6416" w:rsidRPr="00A37611" w:rsidRDefault="004C6416" w:rsidP="0051089E">
      <w:pPr>
        <w:spacing w:after="0" w:line="240" w:lineRule="auto"/>
        <w:rPr>
          <w:sz w:val="24"/>
          <w:szCs w:val="24"/>
        </w:rPr>
      </w:pPr>
    </w:p>
    <w:p w14:paraId="6E852D00" w14:textId="77777777" w:rsidR="0051089E" w:rsidRPr="00B01CD7" w:rsidRDefault="0051089E" w:rsidP="0051089E">
      <w:pPr>
        <w:spacing w:after="0" w:line="240" w:lineRule="auto"/>
        <w:rPr>
          <w:b/>
          <w:sz w:val="32"/>
          <w:szCs w:val="24"/>
          <w:u w:val="single"/>
        </w:rPr>
      </w:pPr>
      <w:r w:rsidRPr="00B01CD7">
        <w:rPr>
          <w:b/>
          <w:sz w:val="32"/>
          <w:szCs w:val="24"/>
          <w:u w:val="single"/>
        </w:rPr>
        <w:t>Linked list</w:t>
      </w:r>
    </w:p>
    <w:p w14:paraId="061C5D41" w14:textId="0DC3A397" w:rsidR="0051089E" w:rsidRPr="00A37611" w:rsidRDefault="0051089E" w:rsidP="0051089E">
      <w:pPr>
        <w:spacing w:after="0" w:line="240" w:lineRule="auto"/>
        <w:rPr>
          <w:b/>
          <w:sz w:val="24"/>
          <w:szCs w:val="24"/>
          <w:u w:val="single"/>
        </w:rPr>
      </w:pPr>
      <w:r>
        <w:rPr>
          <w:b/>
          <w:noProof/>
          <w:sz w:val="24"/>
          <w:szCs w:val="24"/>
          <w:u w:val="single"/>
        </w:rPr>
        <w:drawing>
          <wp:inline distT="0" distB="0" distL="0" distR="0" wp14:anchorId="61E92CC4" wp14:editId="4793D79E">
            <wp:extent cx="6638925" cy="2562225"/>
            <wp:effectExtent l="0" t="0" r="9525" b="9525"/>
            <wp:docPr id="36" name="Picture 36" descr="Screenshot (4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Screenshot (40)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79" b="24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562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22AA8" w14:textId="76DF4FF5" w:rsidR="0051089E" w:rsidRPr="00A37611" w:rsidRDefault="00C4278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Just be careful. Tail pointer is usually not updated.</w:t>
      </w:r>
    </w:p>
    <w:p w14:paraId="649B30AB" w14:textId="2891F12B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49673C4F" wp14:editId="1EFE9B21">
            <wp:extent cx="6638925" cy="2933700"/>
            <wp:effectExtent l="0" t="0" r="9525" b="0"/>
            <wp:docPr id="35" name="Picture 35" descr="Screenshot (4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Screenshot (43)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95" b="14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A6EE75" w14:textId="00E8DCD0" w:rsidR="0051089E" w:rsidRPr="00A37611" w:rsidRDefault="00C4278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dd and remove stuff from the TOP, just like tray stacking</w:t>
      </w:r>
    </w:p>
    <w:p w14:paraId="0F16CC48" w14:textId="35D587B9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8818C20" wp14:editId="104EB07E">
            <wp:extent cx="6638925" cy="2238375"/>
            <wp:effectExtent l="0" t="0" r="9525" b="9525"/>
            <wp:docPr id="34" name="Picture 34" descr="Screenshot (4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Screenshot (41)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04" b="32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23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A7AE75" w14:textId="61CAF8E9" w:rsidR="0051089E" w:rsidRDefault="00C4278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nqueue adds at the RIGHT, removes from the LEFT</w:t>
      </w:r>
    </w:p>
    <w:p w14:paraId="42BBF642" w14:textId="77777777" w:rsidR="004C6416" w:rsidRPr="00A37611" w:rsidRDefault="004C6416" w:rsidP="0051089E">
      <w:pPr>
        <w:spacing w:after="0" w:line="240" w:lineRule="auto"/>
        <w:rPr>
          <w:sz w:val="24"/>
          <w:szCs w:val="24"/>
        </w:rPr>
      </w:pPr>
    </w:p>
    <w:p w14:paraId="53DCC992" w14:textId="77777777" w:rsidR="0051089E" w:rsidRPr="00B01CD7" w:rsidRDefault="0051089E" w:rsidP="0051089E">
      <w:pPr>
        <w:spacing w:after="0" w:line="240" w:lineRule="auto"/>
        <w:rPr>
          <w:b/>
          <w:sz w:val="32"/>
          <w:szCs w:val="24"/>
          <w:u w:val="single"/>
        </w:rPr>
      </w:pPr>
      <w:r w:rsidRPr="00B01CD7">
        <w:rPr>
          <w:b/>
          <w:sz w:val="32"/>
          <w:szCs w:val="24"/>
          <w:u w:val="single"/>
        </w:rPr>
        <w:t>Binary Heap</w:t>
      </w:r>
    </w:p>
    <w:p w14:paraId="582DC4AC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Valid Max Heap: </w:t>
      </w:r>
      <w:r w:rsidRPr="00A37611">
        <w:rPr>
          <w:sz w:val="24"/>
          <w:szCs w:val="24"/>
        </w:rPr>
        <w:t>Make sure parent bigger than child</w:t>
      </w:r>
    </w:p>
    <w:p w14:paraId="6EDEE421" w14:textId="7CAA0B3B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CE970E8" wp14:editId="2A619551">
            <wp:extent cx="6638925" cy="695325"/>
            <wp:effectExtent l="0" t="0" r="9525" b="9525"/>
            <wp:docPr id="33" name="Picture 33" descr="Screenshot (4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Screenshot (44)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79" b="74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69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E2CA89" w14:textId="75281136" w:rsidR="0051089E" w:rsidRPr="00A37611" w:rsidRDefault="00C4278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fer to chart</w:t>
      </w:r>
    </w:p>
    <w:p w14:paraId="5280D00C" w14:textId="3AB6025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9D407B" wp14:editId="06D88013">
            <wp:extent cx="6638925" cy="685800"/>
            <wp:effectExtent l="0" t="0" r="9525" b="0"/>
            <wp:docPr id="32" name="Picture 32" descr="Screenshot (5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Screenshot (51)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61" b="73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BA33F4" w14:textId="11308413" w:rsidR="0051089E" w:rsidRPr="00A37611" w:rsidRDefault="00C4278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fer to chart</w:t>
      </w:r>
    </w:p>
    <w:p w14:paraId="2C67D815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noProof/>
          <w:sz w:val="24"/>
          <w:szCs w:val="24"/>
        </w:rPr>
        <w:drawing>
          <wp:inline distT="0" distB="0" distL="0" distR="0" wp14:anchorId="07260586" wp14:editId="58AEA033">
            <wp:extent cx="6639560" cy="706967"/>
            <wp:effectExtent l="0" t="0" r="0" b="0"/>
            <wp:docPr id="1" name="Picture 1" descr="C:\Users\Des PC\AppData\Local\Microsoft\Windows\INetCache\Content.Word\Screenshot (4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Des PC\AppData\Local\Microsoft\Windows\INetCache\Content.Word\Screenshot (48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28" t="7145" r="128" b="73914"/>
                    <a:stretch/>
                  </pic:blipFill>
                  <pic:spPr bwMode="auto">
                    <a:xfrm>
                      <a:off x="0" y="0"/>
                      <a:ext cx="6639560" cy="706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D95933" w14:textId="7C089EB8" w:rsidR="0051089E" w:rsidRPr="00A37611" w:rsidRDefault="00C4278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fer to chart.</w:t>
      </w:r>
    </w:p>
    <w:p w14:paraId="7B3FBC83" w14:textId="5857682E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45BFA479" wp14:editId="029CE705">
            <wp:extent cx="6638925" cy="2266950"/>
            <wp:effectExtent l="0" t="0" r="9525" b="0"/>
            <wp:docPr id="31" name="Picture 31" descr="Screenshot (4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Screenshot (45)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00" b="318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FD643" w14:textId="207F3203" w:rsidR="0051089E" w:rsidRPr="00A37611" w:rsidRDefault="00B01CD7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Add to bottom-most and left-most available spot. </w:t>
      </w:r>
      <w:r w:rsidR="0051089E" w:rsidRPr="00A37611">
        <w:rPr>
          <w:sz w:val="24"/>
          <w:szCs w:val="24"/>
        </w:rPr>
        <w:t>Bubble it up.</w:t>
      </w:r>
    </w:p>
    <w:p w14:paraId="613BBF19" w14:textId="4BC5C57E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4157E1C" wp14:editId="5F9755DC">
            <wp:extent cx="6638925" cy="2286000"/>
            <wp:effectExtent l="0" t="0" r="9525" b="0"/>
            <wp:docPr id="30" name="Picture 30" descr="Screenshot (4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Screenshot (47)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83" b="31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F1E76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Vertices that are smaller than any of their descendants will be shifted down.</w:t>
      </w:r>
    </w:p>
    <w:p w14:paraId="60E082C9" w14:textId="558C1BDD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793F54E" wp14:editId="3A18694A">
            <wp:extent cx="6638925" cy="2057400"/>
            <wp:effectExtent l="0" t="0" r="9525" b="0"/>
            <wp:docPr id="29" name="Picture 29" descr="Screenshot (4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Screenshot (49)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42" b="369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0644C5" w14:textId="15FE23AB" w:rsidR="0051089E" w:rsidRPr="00A37611" w:rsidRDefault="00B01CD7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mallest 17 – 13 = 4 elements are remaining</w:t>
      </w:r>
    </w:p>
    <w:p w14:paraId="2B88F4B0" w14:textId="0BBF18BF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23671D9" wp14:editId="7B2D1658">
            <wp:extent cx="6638925" cy="2181225"/>
            <wp:effectExtent l="0" t="0" r="9525" b="9525"/>
            <wp:docPr id="28" name="Picture 28" descr="Screenshot (5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Screenshot (50)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823" b="339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FC37A" w14:textId="1BE52F95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Find all vertex bigger than number.</w:t>
      </w:r>
      <w:r w:rsidR="00B01CD7">
        <w:rPr>
          <w:sz w:val="24"/>
          <w:szCs w:val="24"/>
        </w:rPr>
        <w:t xml:space="preserve"> This q is dumb.</w:t>
      </w:r>
    </w:p>
    <w:p w14:paraId="1D9AFA5C" w14:textId="77777777" w:rsidR="0051089E" w:rsidRDefault="0051089E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5D83697F" w14:textId="77777777" w:rsidR="0051089E" w:rsidRPr="00B01CD7" w:rsidRDefault="0051089E" w:rsidP="0051089E">
      <w:pPr>
        <w:spacing w:after="0" w:line="240" w:lineRule="auto"/>
        <w:rPr>
          <w:sz w:val="32"/>
          <w:szCs w:val="24"/>
        </w:rPr>
      </w:pPr>
      <w:r w:rsidRPr="00B01CD7">
        <w:rPr>
          <w:b/>
          <w:sz w:val="32"/>
          <w:szCs w:val="24"/>
          <w:u w:val="single"/>
        </w:rPr>
        <w:lastRenderedPageBreak/>
        <w:t>BST</w:t>
      </w:r>
    </w:p>
    <w:p w14:paraId="15731152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BST: </w:t>
      </w:r>
      <w:r w:rsidRPr="00A37611">
        <w:rPr>
          <w:sz w:val="24"/>
          <w:szCs w:val="24"/>
        </w:rPr>
        <w:t>Left child &lt; current &lt; Right child.</w:t>
      </w:r>
    </w:p>
    <w:p w14:paraId="7A6C24A4" w14:textId="21779AFC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Successor: </w:t>
      </w:r>
      <w:r w:rsidR="00693D54">
        <w:rPr>
          <w:sz w:val="24"/>
          <w:szCs w:val="24"/>
        </w:rPr>
        <w:t>Most direct way to the next element bigger than the node of interest</w:t>
      </w:r>
    </w:p>
    <w:p w14:paraId="21C6AE14" w14:textId="4A6B549F" w:rsidR="0051089E" w:rsidRDefault="0051089E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redecessor: </w:t>
      </w:r>
      <w:r w:rsidR="00693D54">
        <w:rPr>
          <w:sz w:val="24"/>
          <w:szCs w:val="24"/>
        </w:rPr>
        <w:t>Most direct way to the next element smaller than the node of interest</w:t>
      </w:r>
    </w:p>
    <w:p w14:paraId="5E10EA8A" w14:textId="040EC6E6" w:rsidR="0051089E" w:rsidRPr="00693D54" w:rsidRDefault="0051089E" w:rsidP="0051089E">
      <w:pPr>
        <w:spacing w:after="0" w:line="240" w:lineRule="auto"/>
        <w:rPr>
          <w:sz w:val="28"/>
          <w:szCs w:val="24"/>
        </w:rPr>
      </w:pPr>
      <w:proofErr w:type="spellStart"/>
      <w:r w:rsidRPr="00693D54">
        <w:rPr>
          <w:b/>
          <w:sz w:val="28"/>
          <w:szCs w:val="24"/>
        </w:rPr>
        <w:t>Pre</w:t>
      </w:r>
      <w:r w:rsidRPr="00693D54">
        <w:rPr>
          <w:sz w:val="28"/>
          <w:szCs w:val="24"/>
        </w:rPr>
        <w:t>order</w:t>
      </w:r>
      <w:proofErr w:type="spellEnd"/>
      <w:r w:rsidRPr="00693D54">
        <w:rPr>
          <w:sz w:val="28"/>
          <w:szCs w:val="24"/>
        </w:rPr>
        <w:t xml:space="preserve">: </w:t>
      </w:r>
      <w:r w:rsidR="00693D54" w:rsidRPr="00693D54">
        <w:rPr>
          <w:b/>
          <w:sz w:val="28"/>
          <w:szCs w:val="24"/>
        </w:rPr>
        <w:t>Print first</w:t>
      </w:r>
      <w:r w:rsidR="00693D54" w:rsidRPr="00693D54">
        <w:rPr>
          <w:sz w:val="28"/>
          <w:szCs w:val="24"/>
        </w:rPr>
        <w:t>, then check children</w:t>
      </w:r>
    </w:p>
    <w:p w14:paraId="4A028F97" w14:textId="25786891" w:rsidR="0051089E" w:rsidRPr="00693D54" w:rsidRDefault="0051089E" w:rsidP="0051089E">
      <w:pPr>
        <w:spacing w:after="0" w:line="240" w:lineRule="auto"/>
        <w:rPr>
          <w:sz w:val="28"/>
          <w:szCs w:val="24"/>
        </w:rPr>
      </w:pPr>
      <w:proofErr w:type="spellStart"/>
      <w:r w:rsidRPr="00693D54">
        <w:rPr>
          <w:b/>
          <w:sz w:val="28"/>
          <w:szCs w:val="24"/>
        </w:rPr>
        <w:t>In</w:t>
      </w:r>
      <w:r w:rsidRPr="00693D54">
        <w:rPr>
          <w:sz w:val="28"/>
          <w:szCs w:val="24"/>
        </w:rPr>
        <w:t>order</w:t>
      </w:r>
      <w:proofErr w:type="spellEnd"/>
      <w:r w:rsidRPr="00693D54">
        <w:rPr>
          <w:sz w:val="28"/>
          <w:szCs w:val="24"/>
        </w:rPr>
        <w:t>:</w:t>
      </w:r>
      <w:r w:rsidR="00693D54" w:rsidRPr="00693D54">
        <w:rPr>
          <w:sz w:val="28"/>
          <w:szCs w:val="24"/>
        </w:rPr>
        <w:t xml:space="preserve"> Check left, </w:t>
      </w:r>
      <w:r w:rsidR="00693D54" w:rsidRPr="00693D54">
        <w:rPr>
          <w:b/>
          <w:sz w:val="28"/>
          <w:szCs w:val="24"/>
        </w:rPr>
        <w:t>then print</w:t>
      </w:r>
      <w:r w:rsidR="00693D54" w:rsidRPr="00693D54">
        <w:rPr>
          <w:sz w:val="28"/>
          <w:szCs w:val="24"/>
        </w:rPr>
        <w:t>, then check right</w:t>
      </w:r>
    </w:p>
    <w:p w14:paraId="5F4B7D6E" w14:textId="009AA482" w:rsidR="0051089E" w:rsidRPr="00693D54" w:rsidRDefault="0051089E" w:rsidP="0051089E">
      <w:pPr>
        <w:spacing w:after="0" w:line="240" w:lineRule="auto"/>
        <w:rPr>
          <w:sz w:val="28"/>
          <w:szCs w:val="24"/>
        </w:rPr>
      </w:pPr>
      <w:proofErr w:type="spellStart"/>
      <w:r w:rsidRPr="00693D54">
        <w:rPr>
          <w:b/>
          <w:sz w:val="28"/>
          <w:szCs w:val="24"/>
        </w:rPr>
        <w:t>Post</w:t>
      </w:r>
      <w:r w:rsidRPr="00693D54">
        <w:rPr>
          <w:sz w:val="28"/>
          <w:szCs w:val="24"/>
        </w:rPr>
        <w:t>order</w:t>
      </w:r>
      <w:proofErr w:type="spellEnd"/>
      <w:r w:rsidRPr="00693D54">
        <w:rPr>
          <w:sz w:val="28"/>
          <w:szCs w:val="24"/>
        </w:rPr>
        <w:t xml:space="preserve">: </w:t>
      </w:r>
      <w:r w:rsidR="00693D54" w:rsidRPr="00693D54">
        <w:rPr>
          <w:sz w:val="28"/>
          <w:szCs w:val="24"/>
        </w:rPr>
        <w:t xml:space="preserve">Check children first, </w:t>
      </w:r>
      <w:r w:rsidR="00693D54" w:rsidRPr="00693D54">
        <w:rPr>
          <w:b/>
          <w:sz w:val="28"/>
          <w:szCs w:val="24"/>
        </w:rPr>
        <w:t>then print.</w:t>
      </w:r>
    </w:p>
    <w:p w14:paraId="6E17BC2D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</w:p>
    <w:p w14:paraId="1F9AF4AC" w14:textId="28E89542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DBA7ABC" wp14:editId="3133BD0E">
            <wp:extent cx="6638925" cy="2200275"/>
            <wp:effectExtent l="0" t="0" r="9525" b="9525"/>
            <wp:docPr id="27" name="Picture 27" descr="Screenshot (5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Screenshot (55)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61" b="330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93ABC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Largest number of edges from root to leaf.</w:t>
      </w:r>
    </w:p>
    <w:p w14:paraId="753F0660" w14:textId="42F089A4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6033D29" wp14:editId="659291CE">
            <wp:extent cx="6638925" cy="866775"/>
            <wp:effectExtent l="0" t="0" r="9525" b="9525"/>
            <wp:docPr id="26" name="Picture 26" descr="Screenshot (5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creenshot (56)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04" b="690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E4870A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 xml:space="preserve">If target is bigger, </w:t>
      </w:r>
      <w:r>
        <w:rPr>
          <w:sz w:val="24"/>
          <w:szCs w:val="24"/>
        </w:rPr>
        <w:t>n</w:t>
      </w:r>
      <w:r w:rsidRPr="00A37611">
        <w:rPr>
          <w:sz w:val="24"/>
          <w:szCs w:val="24"/>
        </w:rPr>
        <w:t>ext number should be bigger; if target smaller, next number should be smaller.</w:t>
      </w:r>
    </w:p>
    <w:p w14:paraId="131D4F58" w14:textId="3248321F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254E36F2" wp14:editId="6D3F590D">
            <wp:extent cx="6638925" cy="561975"/>
            <wp:effectExtent l="0" t="0" r="9525" b="9525"/>
            <wp:docPr id="25" name="Picture 25" descr="Screenshot (6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Screenshot (60)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25" b="768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79AC19" w14:textId="77777777" w:rsidR="0051089E" w:rsidRPr="004C6416" w:rsidRDefault="00A76236" w:rsidP="0051089E">
      <w:pPr>
        <w:spacing w:after="0" w:line="240" w:lineRule="auto"/>
        <w:rPr>
          <w:sz w:val="32"/>
          <w:szCs w:val="24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  <w:i/>
                  <w:sz w:val="32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32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32"/>
                      <w:szCs w:val="24"/>
                    </w:rPr>
                    <m:t>2n</m:t>
                  </m:r>
                </m:e>
              </m:d>
              <m:r>
                <w:rPr>
                  <w:rFonts w:ascii="Cambria Math" w:hAnsi="Cambria Math"/>
                  <w:sz w:val="32"/>
                  <w:szCs w:val="24"/>
                </w:rPr>
                <m:t>!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32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32"/>
                      <w:szCs w:val="24"/>
                    </w:rPr>
                    <m:t>n+1</m:t>
                  </m:r>
                </m:e>
              </m:d>
              <m:r>
                <w:rPr>
                  <w:rFonts w:ascii="Cambria Math" w:hAnsi="Cambria Math"/>
                  <w:sz w:val="32"/>
                  <w:szCs w:val="24"/>
                </w:rPr>
                <m:t>!n!</m:t>
              </m:r>
            </m:den>
          </m:f>
        </m:oMath>
      </m:oMathPara>
    </w:p>
    <w:p w14:paraId="64CC1FB5" w14:textId="2630F5BA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49EAEB7" wp14:editId="1E6F12CD">
            <wp:extent cx="6638925" cy="2533650"/>
            <wp:effectExtent l="0" t="0" r="9525" b="0"/>
            <wp:docPr id="24" name="Picture 24" descr="Screenshot (6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Screenshot (61)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63" b="240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E960CA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1-indexed. Leftmost is 1, count until rank.</w:t>
      </w:r>
    </w:p>
    <w:p w14:paraId="6532C66D" w14:textId="77777777" w:rsidR="0051089E" w:rsidRDefault="0051089E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67F32168" w14:textId="77777777" w:rsidR="0051089E" w:rsidRDefault="0051089E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75557C81" w14:textId="77777777" w:rsidR="0051089E" w:rsidRDefault="0051089E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6B964604" w14:textId="77777777" w:rsidR="0051089E" w:rsidRDefault="0051089E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6EE80375" w14:textId="77777777" w:rsidR="0051089E" w:rsidRPr="00B01CD7" w:rsidRDefault="0051089E" w:rsidP="0051089E">
      <w:pPr>
        <w:spacing w:after="0" w:line="240" w:lineRule="auto"/>
        <w:rPr>
          <w:sz w:val="32"/>
          <w:szCs w:val="24"/>
        </w:rPr>
      </w:pPr>
      <w:r w:rsidRPr="00B01CD7">
        <w:rPr>
          <w:b/>
          <w:sz w:val="32"/>
          <w:szCs w:val="24"/>
          <w:u w:val="single"/>
        </w:rPr>
        <w:lastRenderedPageBreak/>
        <w:t>AVL</w:t>
      </w:r>
    </w:p>
    <w:p w14:paraId="55D99A89" w14:textId="23D29FA6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6A1834A" wp14:editId="2A268BEC">
            <wp:extent cx="6638925" cy="2076450"/>
            <wp:effectExtent l="0" t="0" r="9525" b="0"/>
            <wp:docPr id="23" name="Picture 23" descr="Screenshot (6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Screenshot (64)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82" b="36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076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01869" w14:textId="362D8D36" w:rsidR="0051089E" w:rsidRPr="00A37611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Search upwards starting from the replaced node and see if anyone complains</w:t>
      </w:r>
      <w:r w:rsidR="0051089E">
        <w:rPr>
          <w:noProof/>
          <w:sz w:val="24"/>
          <w:szCs w:val="24"/>
        </w:rPr>
        <w:drawing>
          <wp:inline distT="0" distB="0" distL="0" distR="0" wp14:anchorId="4D367B6F" wp14:editId="515D9784">
            <wp:extent cx="6638925" cy="2114550"/>
            <wp:effectExtent l="0" t="0" r="9525" b="0"/>
            <wp:docPr id="22" name="Picture 22" descr="Screenshot (6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Screenshot (65)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21" b="35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D561C4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Insert into correct position and check for rotations.</w:t>
      </w:r>
    </w:p>
    <w:p w14:paraId="79146C13" w14:textId="10A69CE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E2A2B17" wp14:editId="424CA018">
            <wp:extent cx="6638925" cy="714375"/>
            <wp:effectExtent l="0" t="0" r="9525" b="9525"/>
            <wp:docPr id="21" name="Picture 21" descr="Screenshot (6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Screenshot (66)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44" b="729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306DF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Height(n) = height(n-1) + height(n-2) + 1</w:t>
      </w:r>
    </w:p>
    <w:tbl>
      <w:tblPr>
        <w:tblW w:w="103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0"/>
        <w:gridCol w:w="438"/>
        <w:gridCol w:w="438"/>
        <w:gridCol w:w="438"/>
        <w:gridCol w:w="438"/>
        <w:gridCol w:w="549"/>
        <w:gridCol w:w="549"/>
        <w:gridCol w:w="549"/>
        <w:gridCol w:w="549"/>
        <w:gridCol w:w="549"/>
        <w:gridCol w:w="661"/>
        <w:gridCol w:w="661"/>
        <w:gridCol w:w="661"/>
        <w:gridCol w:w="661"/>
        <w:gridCol w:w="661"/>
        <w:gridCol w:w="772"/>
        <w:gridCol w:w="772"/>
      </w:tblGrid>
      <w:tr w:rsidR="0051089E" w:rsidRPr="00A37611" w14:paraId="6ECA33A5" w14:textId="77777777" w:rsidTr="00C2011D">
        <w:trPr>
          <w:trHeight w:val="290"/>
        </w:trPr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00AB5722" w14:textId="77777777" w:rsidR="0051089E" w:rsidRPr="00A37611" w:rsidRDefault="0051089E" w:rsidP="00C201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eight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483A56B8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011DA07F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68A2EA4C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4D034E5C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12E2022E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037A61A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08FFF279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5E05BA09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1CBEE04F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61B005E6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38DF222B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632EAEC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10F2E181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50C1DEF7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3893800C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0DA42FCB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</w:t>
            </w:r>
          </w:p>
        </w:tc>
      </w:tr>
      <w:tr w:rsidR="0051089E" w:rsidRPr="00A37611" w14:paraId="76F6C937" w14:textId="77777777" w:rsidTr="00C2011D">
        <w:trPr>
          <w:trHeight w:val="290"/>
        </w:trPr>
        <w:tc>
          <w:tcPr>
            <w:tcW w:w="1050" w:type="dxa"/>
            <w:shd w:val="clear" w:color="auto" w:fill="auto"/>
            <w:noWrap/>
            <w:vAlign w:val="bottom"/>
            <w:hideMark/>
          </w:tcPr>
          <w:p w14:paraId="5E2C23EC" w14:textId="77777777" w:rsidR="0051089E" w:rsidRPr="00A37611" w:rsidRDefault="0051089E" w:rsidP="00C201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ertices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5E6AECA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4704927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1572A423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438" w:type="dxa"/>
            <w:shd w:val="clear" w:color="auto" w:fill="auto"/>
            <w:noWrap/>
            <w:vAlign w:val="bottom"/>
            <w:hideMark/>
          </w:tcPr>
          <w:p w14:paraId="6A0F9732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73285A1D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6E15FB86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5C5F4095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3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4D3D8C8A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4</w:t>
            </w:r>
          </w:p>
        </w:tc>
        <w:tc>
          <w:tcPr>
            <w:tcW w:w="549" w:type="dxa"/>
            <w:shd w:val="clear" w:color="auto" w:fill="auto"/>
            <w:noWrap/>
            <w:vAlign w:val="bottom"/>
            <w:hideMark/>
          </w:tcPr>
          <w:p w14:paraId="4D45600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8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7980BFFB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3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5B51F42C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32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72111CB7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76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1587856E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09</w:t>
            </w:r>
          </w:p>
        </w:tc>
        <w:tc>
          <w:tcPr>
            <w:tcW w:w="661" w:type="dxa"/>
            <w:shd w:val="clear" w:color="auto" w:fill="auto"/>
            <w:noWrap/>
            <w:vAlign w:val="bottom"/>
            <w:hideMark/>
          </w:tcPr>
          <w:p w14:paraId="0B1684A3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86</w:t>
            </w:r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79EB131D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96</w:t>
            </w:r>
          </w:p>
        </w:tc>
        <w:tc>
          <w:tcPr>
            <w:tcW w:w="772" w:type="dxa"/>
            <w:shd w:val="clear" w:color="auto" w:fill="auto"/>
            <w:noWrap/>
            <w:vAlign w:val="bottom"/>
            <w:hideMark/>
          </w:tcPr>
          <w:p w14:paraId="4A493EB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583</w:t>
            </w:r>
          </w:p>
        </w:tc>
      </w:tr>
    </w:tbl>
    <w:p w14:paraId="749236AB" w14:textId="425F1848" w:rsidR="0051089E" w:rsidRDefault="0051089E" w:rsidP="0051089E">
      <w:pPr>
        <w:spacing w:after="0" w:line="240" w:lineRule="auto"/>
        <w:rPr>
          <w:sz w:val="24"/>
          <w:szCs w:val="24"/>
        </w:rPr>
      </w:pPr>
    </w:p>
    <w:p w14:paraId="553361FD" w14:textId="6ABBA25B" w:rsidR="00B01CD7" w:rsidRDefault="00B01CD7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^ the chart is available behind also</w:t>
      </w:r>
    </w:p>
    <w:p w14:paraId="3B505EFE" w14:textId="77777777" w:rsidR="00B01CD7" w:rsidRPr="00A37611" w:rsidRDefault="00B01CD7" w:rsidP="0051089E">
      <w:pPr>
        <w:spacing w:after="0" w:line="240" w:lineRule="auto"/>
        <w:rPr>
          <w:sz w:val="24"/>
          <w:szCs w:val="24"/>
        </w:rPr>
      </w:pPr>
    </w:p>
    <w:p w14:paraId="28482958" w14:textId="519B210D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2C3DC0E" wp14:editId="1DAB59A7">
            <wp:extent cx="6638925" cy="2362200"/>
            <wp:effectExtent l="0" t="0" r="9525" b="0"/>
            <wp:docPr id="20" name="Picture 20" descr="Screenshot (6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Screenshot (67)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42" b="28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66EC1C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Delete and check for rotation.</w:t>
      </w:r>
    </w:p>
    <w:p w14:paraId="4E7CD187" w14:textId="77777777" w:rsidR="0051089E" w:rsidRDefault="0051089E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257EFC7D" w14:textId="77777777" w:rsidR="0051089E" w:rsidRDefault="0051089E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13A91617" w14:textId="77777777" w:rsidR="0051089E" w:rsidRDefault="0051089E" w:rsidP="0051089E">
      <w:pPr>
        <w:spacing w:after="0" w:line="240" w:lineRule="auto"/>
        <w:rPr>
          <w:b/>
          <w:sz w:val="24"/>
          <w:szCs w:val="24"/>
          <w:u w:val="single"/>
        </w:rPr>
      </w:pPr>
    </w:p>
    <w:p w14:paraId="58C11931" w14:textId="0C8F1A5A" w:rsidR="0051089E" w:rsidRPr="00B01CD7" w:rsidRDefault="0051089E" w:rsidP="0051089E">
      <w:pPr>
        <w:spacing w:after="0" w:line="240" w:lineRule="auto"/>
        <w:rPr>
          <w:sz w:val="32"/>
          <w:szCs w:val="24"/>
        </w:rPr>
      </w:pPr>
      <w:r w:rsidRPr="00B01CD7">
        <w:rPr>
          <w:b/>
          <w:sz w:val="32"/>
          <w:szCs w:val="24"/>
          <w:u w:val="single"/>
        </w:rPr>
        <w:lastRenderedPageBreak/>
        <w:t>Graph DS</w:t>
      </w:r>
    </w:p>
    <w:p w14:paraId="02F0466B" w14:textId="77777777" w:rsidR="0051089E" w:rsidRDefault="0051089E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Directed a</w:t>
      </w:r>
      <w:r w:rsidRPr="00A37611">
        <w:rPr>
          <w:sz w:val="24"/>
          <w:szCs w:val="24"/>
        </w:rPr>
        <w:t>cyclic, just make sure small number -&gt; bigger number.</w:t>
      </w:r>
    </w:p>
    <w:p w14:paraId="56CA33A3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Tree: V vertices, V-1 edges, acyclic.</w:t>
      </w:r>
    </w:p>
    <w:p w14:paraId="262BD9F9" w14:textId="318B9581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Complete graph: An edge between any pair of vertices.</w:t>
      </w:r>
    </w:p>
    <w:p w14:paraId="52F3322E" w14:textId="54969475" w:rsidR="00DF5803" w:rsidRPr="00A37611" w:rsidRDefault="00DF5803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onnected graph: From any vertex, can get to all other vertex</w:t>
      </w:r>
    </w:p>
    <w:p w14:paraId="7B55E332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</w:p>
    <w:p w14:paraId="28F9E8C8" w14:textId="54F378FA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EDE08F5" wp14:editId="5EFE1834">
            <wp:extent cx="6638925" cy="1038225"/>
            <wp:effectExtent l="0" t="0" r="9525" b="9525"/>
            <wp:docPr id="19" name="Picture 19" descr="Screenshot (6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Screenshot (69)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585" b="64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038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63FEA0" w14:textId="3A4A21DC" w:rsidR="0051089E" w:rsidRPr="00A37611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Need to enumerate neighbours, </w:t>
      </w:r>
      <w:r w:rsidRPr="004C6416">
        <w:rPr>
          <w:b/>
          <w:sz w:val="24"/>
          <w:szCs w:val="24"/>
        </w:rPr>
        <w:t>BUT NOT ENOUGH MEMORY</w:t>
      </w:r>
      <w:r w:rsidRPr="00815DF1">
        <w:rPr>
          <w:b/>
          <w:sz w:val="24"/>
          <w:szCs w:val="24"/>
        </w:rPr>
        <w:t xml:space="preserve"> (we need V^2 entries for AM)</w:t>
      </w:r>
    </w:p>
    <w:p w14:paraId="152BFBEC" w14:textId="5C068D6D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70A9339" wp14:editId="0224E234">
            <wp:extent cx="6638925" cy="1019175"/>
            <wp:effectExtent l="0" t="0" r="9525" b="9525"/>
            <wp:docPr id="18" name="Picture 18" descr="Screenshot (7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Screenshot (70)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83" b="65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C3E43" w14:textId="4901D774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 xml:space="preserve">Adjacency Matrix enumerate not as fast but still accepted, </w:t>
      </w:r>
      <w:r w:rsidRPr="00693D54">
        <w:rPr>
          <w:b/>
          <w:sz w:val="32"/>
          <w:szCs w:val="24"/>
          <w:u w:val="single"/>
        </w:rPr>
        <w:t>so depend</w:t>
      </w:r>
      <w:r w:rsidR="004C6416">
        <w:rPr>
          <w:b/>
          <w:sz w:val="32"/>
          <w:szCs w:val="24"/>
          <w:u w:val="single"/>
        </w:rPr>
        <w:t>s</w:t>
      </w:r>
      <w:r w:rsidRPr="00693D54">
        <w:rPr>
          <w:b/>
          <w:sz w:val="32"/>
          <w:szCs w:val="24"/>
          <w:u w:val="single"/>
        </w:rPr>
        <w:t xml:space="preserve"> on memory.</w:t>
      </w:r>
    </w:p>
    <w:p w14:paraId="7A9D6CA6" w14:textId="44D3626F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BBE9A9E" wp14:editId="007287E1">
            <wp:extent cx="6638925" cy="1028700"/>
            <wp:effectExtent l="0" t="0" r="9525" b="0"/>
            <wp:docPr id="17" name="Picture 17" descr="Screenshot (7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Screenshot (73)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143" b="65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E141E" w14:textId="3A0BF4EE" w:rsidR="0051089E" w:rsidRPr="00A37611" w:rsidRDefault="00693D54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Ask about existence of edge -&gt; AM (Good for Floyd-</w:t>
      </w:r>
      <w:proofErr w:type="spellStart"/>
      <w:r>
        <w:rPr>
          <w:sz w:val="24"/>
          <w:szCs w:val="24"/>
        </w:rPr>
        <w:t>Warshall’s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4 line</w:t>
      </w:r>
      <w:proofErr w:type="gramEnd"/>
      <w:r>
        <w:rPr>
          <w:sz w:val="24"/>
          <w:szCs w:val="24"/>
        </w:rPr>
        <w:t xml:space="preserve"> wonder</w:t>
      </w:r>
      <w:r w:rsidR="004C6416">
        <w:rPr>
          <w:sz w:val="24"/>
          <w:szCs w:val="24"/>
        </w:rPr>
        <w:t xml:space="preserve"> :D</w:t>
      </w:r>
      <w:r>
        <w:rPr>
          <w:sz w:val="24"/>
          <w:szCs w:val="24"/>
        </w:rPr>
        <w:t>)</w:t>
      </w:r>
    </w:p>
    <w:p w14:paraId="28368776" w14:textId="52BF2B96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A3E7FFC" wp14:editId="7BB10FFC">
            <wp:extent cx="6638925" cy="1000125"/>
            <wp:effectExtent l="0" t="0" r="9525" b="9525"/>
            <wp:docPr id="16" name="Picture 16" descr="Screenshot (7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Screenshot (74)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63" b="650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000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7750F" w14:textId="77C027B3" w:rsidR="0051089E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Edge list can be sorted by edge.</w:t>
      </w:r>
    </w:p>
    <w:p w14:paraId="21BFE4AE" w14:textId="77777777" w:rsidR="004C6416" w:rsidRPr="00B01CD7" w:rsidRDefault="004C6416" w:rsidP="0051089E">
      <w:pPr>
        <w:spacing w:after="0" w:line="240" w:lineRule="auto"/>
        <w:rPr>
          <w:sz w:val="32"/>
          <w:szCs w:val="24"/>
        </w:rPr>
      </w:pPr>
    </w:p>
    <w:p w14:paraId="0652AD53" w14:textId="77777777" w:rsidR="0051089E" w:rsidRPr="00B01CD7" w:rsidRDefault="0051089E" w:rsidP="0051089E">
      <w:pPr>
        <w:spacing w:after="0" w:line="240" w:lineRule="auto"/>
        <w:rPr>
          <w:sz w:val="32"/>
          <w:szCs w:val="24"/>
        </w:rPr>
      </w:pPr>
      <w:r w:rsidRPr="00B01CD7">
        <w:rPr>
          <w:b/>
          <w:sz w:val="32"/>
          <w:szCs w:val="24"/>
          <w:u w:val="single"/>
        </w:rPr>
        <w:t>Graph traversal</w:t>
      </w:r>
    </w:p>
    <w:p w14:paraId="2CCFF9B5" w14:textId="27EB83FD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AC09F31" wp14:editId="102649D7">
            <wp:extent cx="6638925" cy="2486025"/>
            <wp:effectExtent l="0" t="0" r="9525" b="9525"/>
            <wp:docPr id="15" name="Picture 15" descr="Screenshot (7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Screenshot (76)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823" b="25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B6334" w14:textId="459D8410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Write down all the paths.</w:t>
      </w:r>
      <w:r w:rsidR="004C6416">
        <w:rPr>
          <w:sz w:val="24"/>
          <w:szCs w:val="24"/>
        </w:rPr>
        <w:t xml:space="preserve"> (tedious, but idiotproof)</w:t>
      </w:r>
    </w:p>
    <w:p w14:paraId="6709A28C" w14:textId="1AF1051C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AA800ED" wp14:editId="0EC44753">
            <wp:extent cx="6638925" cy="2990850"/>
            <wp:effectExtent l="0" t="0" r="9525" b="0"/>
            <wp:docPr id="14" name="Picture 14" descr="Screenshot (7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Screenshot (77)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45" b="12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DBAD5" w14:textId="54C90BF3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DFS: Go deep, recurse back and go deep for neighbour.</w:t>
      </w:r>
      <w:r w:rsidR="00B01CD7">
        <w:rPr>
          <w:sz w:val="24"/>
          <w:szCs w:val="24"/>
        </w:rPr>
        <w:t xml:space="preserve"> Take node of order of neighbours.</w:t>
      </w:r>
    </w:p>
    <w:p w14:paraId="5EE585BF" w14:textId="6DDE0B72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A38740B" wp14:editId="04132779">
            <wp:extent cx="6638925" cy="2419350"/>
            <wp:effectExtent l="0" t="0" r="9525" b="0"/>
            <wp:docPr id="13" name="Picture 13" descr="Screenshot (7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Screenshot (78)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83" b="278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48E0B5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Disjoint set members are not connected to one another.</w:t>
      </w:r>
    </w:p>
    <w:p w14:paraId="54E13DF2" w14:textId="6E8000E2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2C88BDD" wp14:editId="20120614">
            <wp:extent cx="6638925" cy="2705100"/>
            <wp:effectExtent l="0" t="0" r="9525" b="0"/>
            <wp:docPr id="12" name="Picture 12" descr="Screenshot (7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Screenshot (79)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024" b="20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37611">
        <w:rPr>
          <w:sz w:val="24"/>
          <w:szCs w:val="24"/>
        </w:rPr>
        <w:t xml:space="preserve"> </w:t>
      </w:r>
    </w:p>
    <w:p w14:paraId="60123D9C" w14:textId="3C7E097C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BFS: Visit all neighbours, then all neighbours of neighbours, and so on.</w:t>
      </w:r>
      <w:r w:rsidR="004C6416">
        <w:rPr>
          <w:sz w:val="24"/>
          <w:szCs w:val="24"/>
        </w:rPr>
        <w:t xml:space="preserve"> Keep track of the order of exploration of neighbours!</w:t>
      </w:r>
    </w:p>
    <w:p w14:paraId="36D27B90" w14:textId="765891DF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62AA43CC" wp14:editId="2BDDC844">
            <wp:extent cx="6638925" cy="2590800"/>
            <wp:effectExtent l="0" t="0" r="9525" b="0"/>
            <wp:docPr id="11" name="Picture 11" descr="Screenshot (8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Screenshot (80)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83" b="23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DB20C0" w14:textId="3FDC59E5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Topological sort</w:t>
      </w:r>
    </w:p>
    <w:p w14:paraId="48842CA2" w14:textId="507B0573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8F7D0E3" wp14:editId="4D54FD02">
            <wp:extent cx="6638925" cy="2790825"/>
            <wp:effectExtent l="0" t="0" r="9525" b="9525"/>
            <wp:docPr id="10" name="Picture 10" descr="Screenshot (8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Screenshot (81)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44" b="17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B11640" w14:textId="04A9A3B9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Vertex with only 1 edge</w:t>
      </w:r>
      <w:r w:rsidR="00B01CD7">
        <w:rPr>
          <w:sz w:val="24"/>
          <w:szCs w:val="24"/>
        </w:rPr>
        <w:t>. “Burn all the bridges”</w:t>
      </w:r>
    </w:p>
    <w:p w14:paraId="51AF4F18" w14:textId="61608E2A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61574E7" wp14:editId="0600A257">
            <wp:extent cx="6638925" cy="571500"/>
            <wp:effectExtent l="0" t="0" r="9525" b="0"/>
            <wp:docPr id="9" name="Picture 9" descr="Screenshot (8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Screenshot (82)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483" b="769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7A2E40" w14:textId="77777777" w:rsidR="0051089E" w:rsidRPr="00B01CD7" w:rsidRDefault="00A76236" w:rsidP="0051089E">
      <w:pPr>
        <w:spacing w:after="0" w:line="240" w:lineRule="auto"/>
        <w:rPr>
          <w:sz w:val="32"/>
          <w:szCs w:val="24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32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32"/>
                  <w:szCs w:val="24"/>
                </w:rPr>
                <m:t>n</m:t>
              </m:r>
            </m:e>
            <m:sup>
              <m:r>
                <w:rPr>
                  <w:rFonts w:ascii="Cambria Math" w:hAnsi="Cambria Math"/>
                  <w:sz w:val="32"/>
                  <w:szCs w:val="24"/>
                </w:rPr>
                <m:t>n-2</m:t>
              </m:r>
            </m:sup>
          </m:sSup>
        </m:oMath>
      </m:oMathPara>
    </w:p>
    <w:p w14:paraId="634D219E" w14:textId="705311BA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50326CA0" wp14:editId="092F22B4">
            <wp:extent cx="6638925" cy="2495550"/>
            <wp:effectExtent l="0" t="0" r="9525" b="0"/>
            <wp:docPr id="8" name="Picture 8" descr="Screenshot (8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Screenshot (84)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163" b="248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F9878" w14:textId="52240126" w:rsidR="0051089E" w:rsidRPr="00A37611" w:rsidRDefault="00B01CD7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Print comes after exploring all neighbours -&gt; Post-order traversal</w:t>
      </w:r>
    </w:p>
    <w:p w14:paraId="6E5906E9" w14:textId="2AAF9672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397E247F" wp14:editId="3F07D628">
            <wp:extent cx="6638925" cy="1952625"/>
            <wp:effectExtent l="0" t="0" r="9525" b="9525"/>
            <wp:docPr id="7" name="Picture 7" descr="Screenshot (85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Screenshot (85)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42" b="398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95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6B183F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Bridge: Edge of undirected graph which removal disconnects the graph.</w:t>
      </w:r>
    </w:p>
    <w:p w14:paraId="6F8E0F9C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Cut vertex/Articulation point: Vertex of undirected graph which removal disconnects the graph.</w:t>
      </w:r>
    </w:p>
    <w:p w14:paraId="1CF808E4" w14:textId="77777777" w:rsidR="00FC6D65" w:rsidRDefault="00FC6D65" w:rsidP="0051089E">
      <w:pPr>
        <w:spacing w:after="0" w:line="240" w:lineRule="auto"/>
        <w:rPr>
          <w:b/>
          <w:sz w:val="36"/>
          <w:szCs w:val="24"/>
          <w:u w:val="single"/>
        </w:rPr>
      </w:pPr>
    </w:p>
    <w:p w14:paraId="37F9D500" w14:textId="1DC4AB9B" w:rsidR="0051089E" w:rsidRPr="00E33F9C" w:rsidRDefault="0051089E" w:rsidP="0051089E">
      <w:pPr>
        <w:spacing w:after="0" w:line="240" w:lineRule="auto"/>
        <w:rPr>
          <w:sz w:val="36"/>
          <w:szCs w:val="24"/>
        </w:rPr>
      </w:pPr>
      <w:r w:rsidRPr="00E33F9C">
        <w:rPr>
          <w:b/>
          <w:sz w:val="36"/>
          <w:szCs w:val="24"/>
          <w:u w:val="single"/>
        </w:rPr>
        <w:t>SSSP</w:t>
      </w:r>
    </w:p>
    <w:p w14:paraId="066D2843" w14:textId="4BA47F94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74AE4F8" wp14:editId="69B47975">
            <wp:extent cx="6638925" cy="2162175"/>
            <wp:effectExtent l="0" t="0" r="9525" b="9525"/>
            <wp:docPr id="6" name="Picture 6" descr="Screenshot (10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Screenshot (102)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061" b="340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AE3BDA" w14:textId="55ED57D8" w:rsidR="0051089E" w:rsidRPr="00A37611" w:rsidRDefault="004C6416" w:rsidP="0051089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Create a n</w:t>
      </w:r>
      <w:r w:rsidR="0051089E" w:rsidRPr="00A37611">
        <w:rPr>
          <w:sz w:val="24"/>
          <w:szCs w:val="24"/>
        </w:rPr>
        <w:t>egative cycle.</w:t>
      </w:r>
      <w:r>
        <w:rPr>
          <w:sz w:val="24"/>
          <w:szCs w:val="24"/>
        </w:rPr>
        <w:t xml:space="preserve"> </w:t>
      </w:r>
      <w:r w:rsidRPr="004C6416">
        <w:rPr>
          <w:b/>
          <w:sz w:val="24"/>
          <w:szCs w:val="24"/>
        </w:rPr>
        <w:t>MAKE SURE THE WEIGHTS ARE DISTINCT</w:t>
      </w:r>
    </w:p>
    <w:p w14:paraId="4B3AE5CC" w14:textId="3FB51DBE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F3EC6D9" wp14:editId="7D1F9571">
            <wp:extent cx="6638925" cy="2295525"/>
            <wp:effectExtent l="0" t="0" r="9525" b="9525"/>
            <wp:docPr id="5" name="Picture 5" descr="Screenshot (8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Screenshot (88)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21" b="309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29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EA784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Topological sort.</w:t>
      </w:r>
    </w:p>
    <w:p w14:paraId="54BD35B7" w14:textId="5AC0D6F0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65F5AFC" wp14:editId="7B99EA5C">
            <wp:extent cx="6638925" cy="1771650"/>
            <wp:effectExtent l="0" t="0" r="9525" b="0"/>
            <wp:docPr id="4" name="Picture 4" descr="Screenshot (9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Screenshot (93)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19" b="448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2813F" w14:textId="0D4FD303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Dijkstra Killer.</w:t>
      </w:r>
      <w:r w:rsidR="00E33F9C">
        <w:rPr>
          <w:sz w:val="24"/>
          <w:szCs w:val="24"/>
        </w:rPr>
        <w:t xml:space="preserve"> </w:t>
      </w:r>
      <w:r w:rsidR="00E33F9C" w:rsidRPr="004C6416">
        <w:rPr>
          <w:b/>
          <w:sz w:val="24"/>
          <w:szCs w:val="24"/>
        </w:rPr>
        <w:t>THERE ARE (E-V+1) TRIANGLES.</w:t>
      </w:r>
      <w:r w:rsidR="004C6416">
        <w:rPr>
          <w:b/>
          <w:sz w:val="24"/>
          <w:szCs w:val="24"/>
        </w:rPr>
        <w:t xml:space="preserve"> </w:t>
      </w:r>
    </w:p>
    <w:p w14:paraId="35E550F0" w14:textId="643BC2D1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03323B76" wp14:editId="2BBBF1E6">
            <wp:extent cx="6638925" cy="1543050"/>
            <wp:effectExtent l="0" t="0" r="9525" b="0"/>
            <wp:docPr id="3" name="Picture 3" descr="Screenshot (9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Screenshot (94)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85" b="50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ED530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Bellman-Ford Killer.</w:t>
      </w:r>
    </w:p>
    <w:p w14:paraId="06256FA7" w14:textId="0635B03F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91FBD0A" wp14:editId="2E8D850B">
            <wp:extent cx="6638925" cy="2152650"/>
            <wp:effectExtent l="0" t="0" r="9525" b="0"/>
            <wp:docPr id="2" name="Picture 2" descr="Screenshot (10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Screenshot (101)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42" b="34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07960" w14:textId="77777777" w:rsidR="00FC6D65" w:rsidRDefault="00FC6D65" w:rsidP="0051089E">
      <w:pPr>
        <w:spacing w:after="0" w:line="240" w:lineRule="auto"/>
        <w:rPr>
          <w:sz w:val="24"/>
          <w:szCs w:val="24"/>
        </w:rPr>
      </w:pPr>
    </w:p>
    <w:p w14:paraId="65390BA5" w14:textId="7279D36A" w:rsidR="0051089E" w:rsidRPr="00A37611" w:rsidRDefault="0051089E" w:rsidP="0051089E">
      <w:pPr>
        <w:spacing w:after="0" w:line="240" w:lineRule="auto"/>
        <w:rPr>
          <w:sz w:val="24"/>
          <w:szCs w:val="24"/>
        </w:rPr>
      </w:pPr>
      <w:r w:rsidRPr="00A37611">
        <w:rPr>
          <w:sz w:val="24"/>
          <w:szCs w:val="24"/>
        </w:rPr>
        <w:t>Note path weight criteri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614"/>
        <w:gridCol w:w="2614"/>
        <w:gridCol w:w="2614"/>
      </w:tblGrid>
      <w:tr w:rsidR="0051089E" w:rsidRPr="00A37611" w14:paraId="24FD1222" w14:textId="77777777" w:rsidTr="00C2011D">
        <w:tc>
          <w:tcPr>
            <w:tcW w:w="2157" w:type="dxa"/>
          </w:tcPr>
          <w:p w14:paraId="588098B3" w14:textId="77777777" w:rsidR="0051089E" w:rsidRPr="00A37611" w:rsidRDefault="0051089E" w:rsidP="00C2011D">
            <w:pPr>
              <w:rPr>
                <w:sz w:val="24"/>
                <w:szCs w:val="24"/>
              </w:rPr>
            </w:pPr>
          </w:p>
        </w:tc>
        <w:tc>
          <w:tcPr>
            <w:tcW w:w="2614" w:type="dxa"/>
          </w:tcPr>
          <w:p w14:paraId="586EEA1C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Bellman-Ford</w:t>
            </w:r>
          </w:p>
        </w:tc>
        <w:tc>
          <w:tcPr>
            <w:tcW w:w="2614" w:type="dxa"/>
          </w:tcPr>
          <w:p w14:paraId="32182145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Original Dijkstra</w:t>
            </w:r>
          </w:p>
        </w:tc>
        <w:tc>
          <w:tcPr>
            <w:tcW w:w="2614" w:type="dxa"/>
          </w:tcPr>
          <w:p w14:paraId="62C11986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Modified Dijkstra</w:t>
            </w:r>
          </w:p>
        </w:tc>
      </w:tr>
      <w:tr w:rsidR="0051089E" w:rsidRPr="00A37611" w14:paraId="3978D9E4" w14:textId="77777777" w:rsidTr="00C2011D">
        <w:tc>
          <w:tcPr>
            <w:tcW w:w="2157" w:type="dxa"/>
          </w:tcPr>
          <w:p w14:paraId="1BAD5DC6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Terminate</w:t>
            </w:r>
          </w:p>
        </w:tc>
        <w:tc>
          <w:tcPr>
            <w:tcW w:w="2614" w:type="dxa"/>
          </w:tcPr>
          <w:p w14:paraId="64F329FA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Always</w:t>
            </w:r>
          </w:p>
        </w:tc>
        <w:tc>
          <w:tcPr>
            <w:tcW w:w="2614" w:type="dxa"/>
          </w:tcPr>
          <w:p w14:paraId="5F9E4CBC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Always</w:t>
            </w:r>
          </w:p>
        </w:tc>
        <w:tc>
          <w:tcPr>
            <w:tcW w:w="2614" w:type="dxa"/>
          </w:tcPr>
          <w:p w14:paraId="56F2BE3C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Does not terminate when there’s negative weight cycle</w:t>
            </w:r>
          </w:p>
        </w:tc>
      </w:tr>
      <w:tr w:rsidR="0051089E" w:rsidRPr="00A37611" w14:paraId="271C317A" w14:textId="77777777" w:rsidTr="00C2011D">
        <w:tc>
          <w:tcPr>
            <w:tcW w:w="2157" w:type="dxa"/>
          </w:tcPr>
          <w:p w14:paraId="6C4BCE5A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Wrong when there’s</w:t>
            </w:r>
          </w:p>
        </w:tc>
        <w:tc>
          <w:tcPr>
            <w:tcW w:w="2614" w:type="dxa"/>
          </w:tcPr>
          <w:p w14:paraId="33383A52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Negative weight cycle</w:t>
            </w:r>
          </w:p>
        </w:tc>
        <w:tc>
          <w:tcPr>
            <w:tcW w:w="2614" w:type="dxa"/>
          </w:tcPr>
          <w:p w14:paraId="0F223DB9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Negative weight</w:t>
            </w:r>
          </w:p>
        </w:tc>
        <w:tc>
          <w:tcPr>
            <w:tcW w:w="2614" w:type="dxa"/>
          </w:tcPr>
          <w:p w14:paraId="2FA6A532" w14:textId="3F1517E2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Negative weight cycle</w:t>
            </w:r>
            <w:r w:rsidR="004C6416">
              <w:rPr>
                <w:sz w:val="24"/>
                <w:szCs w:val="24"/>
              </w:rPr>
              <w:t xml:space="preserve"> (it doesn’t even terminate in the first place </w:t>
            </w:r>
            <w:proofErr w:type="gramStart"/>
            <w:r w:rsidR="004C6416" w:rsidRPr="004C6416">
              <w:rPr>
                <mc:AlternateContent>
                  <mc:Choice Requires="w16se"/>
                  <mc:Fallback>
                    <w:rFonts w:ascii="Segoe UI Emoji" w:eastAsia="Segoe UI Emoji" w:hAnsi="Segoe UI Emoji" w:cs="Segoe UI Emoji"/>
                  </mc:Fallback>
                </mc:AlternateContent>
                <w:sz w:val="24"/>
                <w:szCs w:val="24"/>
              </w:rPr>
              <mc:AlternateContent>
                <mc:Choice Requires="w16se">
                  <w16se:symEx w16se:font="Segoe UI Emoji" w16se:char="2639"/>
                </mc:Choice>
                <mc:Fallback>
                  <w:t>☹</w:t>
                </mc:Fallback>
              </mc:AlternateContent>
            </w:r>
            <w:r w:rsidR="004C6416">
              <w:rPr>
                <w:sz w:val="24"/>
                <w:szCs w:val="24"/>
              </w:rPr>
              <w:t xml:space="preserve"> )</w:t>
            </w:r>
            <w:proofErr w:type="gramEnd"/>
          </w:p>
        </w:tc>
      </w:tr>
    </w:tbl>
    <w:p w14:paraId="7FA2E5A4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</w:p>
    <w:p w14:paraId="2750B9FE" w14:textId="77777777" w:rsidR="0051089E" w:rsidRPr="00A37611" w:rsidRDefault="0051089E" w:rsidP="0051089E">
      <w:pPr>
        <w:spacing w:after="0" w:line="240" w:lineRule="auto"/>
        <w:rPr>
          <w:sz w:val="24"/>
          <w:szCs w:val="24"/>
        </w:rPr>
      </w:pPr>
    </w:p>
    <w:p w14:paraId="7305B21D" w14:textId="3C8EEE48" w:rsidR="0051089E" w:rsidRDefault="0051089E" w:rsidP="0051089E">
      <w:pPr>
        <w:pStyle w:val="Heading1"/>
      </w:pPr>
    </w:p>
    <w:p w14:paraId="525821C9" w14:textId="1A150FDC" w:rsidR="0051089E" w:rsidRDefault="0051089E" w:rsidP="0051089E">
      <w:pPr>
        <w:rPr>
          <w:lang w:val="en-US"/>
        </w:rPr>
      </w:pPr>
    </w:p>
    <w:p w14:paraId="350E3DB8" w14:textId="7E628AAA" w:rsidR="0051089E" w:rsidRDefault="0051089E" w:rsidP="0051089E">
      <w:pPr>
        <w:rPr>
          <w:lang w:val="en-US"/>
        </w:rPr>
      </w:pPr>
    </w:p>
    <w:p w14:paraId="256E9F42" w14:textId="1FE0786D" w:rsidR="0051089E" w:rsidRDefault="0051089E" w:rsidP="0051089E">
      <w:pPr>
        <w:rPr>
          <w:lang w:val="en-US"/>
        </w:rPr>
      </w:pPr>
    </w:p>
    <w:p w14:paraId="0178B216" w14:textId="0E54AA38" w:rsidR="0051089E" w:rsidRDefault="0051089E" w:rsidP="0051089E">
      <w:pPr>
        <w:rPr>
          <w:lang w:val="en-US"/>
        </w:rPr>
      </w:pPr>
    </w:p>
    <w:p w14:paraId="6112F0F9" w14:textId="2EB36281" w:rsidR="0051089E" w:rsidRDefault="0051089E" w:rsidP="0051089E">
      <w:pPr>
        <w:rPr>
          <w:lang w:val="en-US"/>
        </w:rPr>
      </w:pPr>
    </w:p>
    <w:p w14:paraId="32D6A929" w14:textId="70244982" w:rsidR="0051089E" w:rsidRDefault="0051089E" w:rsidP="0051089E">
      <w:pPr>
        <w:rPr>
          <w:lang w:val="en-US"/>
        </w:rPr>
      </w:pPr>
    </w:p>
    <w:p w14:paraId="3B24E23C" w14:textId="1107E1C1" w:rsidR="0051089E" w:rsidRDefault="0051089E" w:rsidP="0051089E">
      <w:pPr>
        <w:rPr>
          <w:lang w:val="en-US"/>
        </w:rPr>
      </w:pPr>
    </w:p>
    <w:p w14:paraId="766C674D" w14:textId="37C3EC09" w:rsidR="0051089E" w:rsidRDefault="0051089E" w:rsidP="0051089E">
      <w:pPr>
        <w:rPr>
          <w:lang w:val="en-US"/>
        </w:rPr>
      </w:pPr>
    </w:p>
    <w:p w14:paraId="7242E0DF" w14:textId="0AB9AF6B" w:rsidR="0051089E" w:rsidRDefault="0051089E" w:rsidP="0051089E">
      <w:pPr>
        <w:rPr>
          <w:lang w:val="en-US"/>
        </w:rPr>
      </w:pPr>
    </w:p>
    <w:p w14:paraId="108B5EA3" w14:textId="4DBA409F" w:rsidR="0051089E" w:rsidRDefault="0051089E" w:rsidP="0051089E">
      <w:pPr>
        <w:rPr>
          <w:lang w:val="en-US"/>
        </w:rPr>
      </w:pPr>
    </w:p>
    <w:p w14:paraId="7D4DF072" w14:textId="320E39B4" w:rsidR="0051089E" w:rsidRDefault="0051089E" w:rsidP="0051089E">
      <w:pPr>
        <w:rPr>
          <w:lang w:val="en-US"/>
        </w:rPr>
      </w:pPr>
    </w:p>
    <w:p w14:paraId="66C884A2" w14:textId="77777777" w:rsidR="0051089E" w:rsidRPr="0051089E" w:rsidRDefault="0051089E" w:rsidP="0051089E">
      <w:pPr>
        <w:rPr>
          <w:lang w:val="en-US"/>
        </w:rPr>
      </w:pPr>
    </w:p>
    <w:p w14:paraId="33AC3773" w14:textId="5755A3C8" w:rsidR="0051089E" w:rsidRPr="0051089E" w:rsidRDefault="0051089E" w:rsidP="0051089E">
      <w:pPr>
        <w:pStyle w:val="Heading1"/>
        <w:rPr>
          <w:b/>
          <w:color w:val="auto"/>
          <w:sz w:val="44"/>
          <w:u w:val="single"/>
        </w:rPr>
      </w:pPr>
      <w:r w:rsidRPr="0051089E">
        <w:rPr>
          <w:b/>
          <w:color w:val="auto"/>
          <w:sz w:val="44"/>
          <w:u w:val="single"/>
        </w:rPr>
        <w:lastRenderedPageBreak/>
        <w:t>Tables</w:t>
      </w:r>
    </w:p>
    <w:p w14:paraId="4FD776CB" w14:textId="0700BCC7" w:rsidR="0051089E" w:rsidRPr="0051089E" w:rsidRDefault="0051089E" w:rsidP="0051089E">
      <w:r w:rsidRPr="0051089E">
        <w:rPr>
          <w:sz w:val="32"/>
        </w:rPr>
        <w:t>Max Heap max swaps</w:t>
      </w:r>
      <w:r w:rsidR="00E33F9C">
        <w:rPr>
          <w:sz w:val="32"/>
        </w:rPr>
        <w:t xml:space="preserve"> (min swaps = 0. </w:t>
      </w:r>
      <w:r w:rsidR="004C6416">
        <w:rPr>
          <w:sz w:val="32"/>
        </w:rPr>
        <w:t>what if</w:t>
      </w:r>
      <w:r w:rsidR="00C2011D">
        <w:rPr>
          <w:sz w:val="32"/>
        </w:rPr>
        <w:t xml:space="preserve"> it</w:t>
      </w:r>
      <w:r w:rsidR="004C6416">
        <w:rPr>
          <w:sz w:val="32"/>
        </w:rPr>
        <w:t>’</w:t>
      </w:r>
      <w:r w:rsidR="00C2011D">
        <w:rPr>
          <w:sz w:val="32"/>
        </w:rPr>
        <w:t>s already a heap</w:t>
      </w:r>
      <w:r w:rsidR="004C6416">
        <w:rPr>
          <w:sz w:val="32"/>
        </w:rPr>
        <w:t>?</w:t>
      </w:r>
      <w:r w:rsidR="00E33F9C">
        <w:rPr>
          <w:sz w:val="32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4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51089E" w14:paraId="3269E212" w14:textId="77777777" w:rsidTr="00C2011D">
        <w:tc>
          <w:tcPr>
            <w:tcW w:w="935" w:type="dxa"/>
          </w:tcPr>
          <w:p w14:paraId="17F52250" w14:textId="77777777" w:rsidR="0051089E" w:rsidRDefault="0051089E" w:rsidP="00C2011D">
            <w:r>
              <w:t>Elements</w:t>
            </w:r>
          </w:p>
        </w:tc>
        <w:tc>
          <w:tcPr>
            <w:tcW w:w="935" w:type="dxa"/>
          </w:tcPr>
          <w:p w14:paraId="3232255D" w14:textId="77777777" w:rsidR="0051089E" w:rsidRDefault="0051089E" w:rsidP="00C2011D">
            <w:r>
              <w:t>6</w:t>
            </w:r>
          </w:p>
        </w:tc>
        <w:tc>
          <w:tcPr>
            <w:tcW w:w="935" w:type="dxa"/>
          </w:tcPr>
          <w:p w14:paraId="48D03381" w14:textId="77777777" w:rsidR="0051089E" w:rsidRDefault="0051089E" w:rsidP="00C2011D">
            <w:r>
              <w:t>7</w:t>
            </w:r>
          </w:p>
        </w:tc>
        <w:tc>
          <w:tcPr>
            <w:tcW w:w="935" w:type="dxa"/>
          </w:tcPr>
          <w:p w14:paraId="7654CA14" w14:textId="77777777" w:rsidR="0051089E" w:rsidRDefault="0051089E" w:rsidP="00C2011D">
            <w:r>
              <w:t>8</w:t>
            </w:r>
          </w:p>
        </w:tc>
        <w:tc>
          <w:tcPr>
            <w:tcW w:w="935" w:type="dxa"/>
          </w:tcPr>
          <w:p w14:paraId="2DD968E3" w14:textId="77777777" w:rsidR="0051089E" w:rsidRDefault="0051089E" w:rsidP="00C2011D">
            <w:r>
              <w:t>9</w:t>
            </w:r>
          </w:p>
        </w:tc>
        <w:tc>
          <w:tcPr>
            <w:tcW w:w="935" w:type="dxa"/>
          </w:tcPr>
          <w:p w14:paraId="08999D9E" w14:textId="77777777" w:rsidR="0051089E" w:rsidRDefault="0051089E" w:rsidP="00C2011D">
            <w:r>
              <w:t>10</w:t>
            </w:r>
          </w:p>
        </w:tc>
        <w:tc>
          <w:tcPr>
            <w:tcW w:w="935" w:type="dxa"/>
          </w:tcPr>
          <w:p w14:paraId="08405F03" w14:textId="77777777" w:rsidR="0051089E" w:rsidRDefault="0051089E" w:rsidP="00C2011D">
            <w:r>
              <w:t>11</w:t>
            </w:r>
          </w:p>
        </w:tc>
        <w:tc>
          <w:tcPr>
            <w:tcW w:w="935" w:type="dxa"/>
          </w:tcPr>
          <w:p w14:paraId="2889BACD" w14:textId="77777777" w:rsidR="0051089E" w:rsidRDefault="0051089E" w:rsidP="00C2011D">
            <w:r>
              <w:t>12</w:t>
            </w:r>
          </w:p>
        </w:tc>
        <w:tc>
          <w:tcPr>
            <w:tcW w:w="935" w:type="dxa"/>
          </w:tcPr>
          <w:p w14:paraId="46D0139A" w14:textId="77777777" w:rsidR="0051089E" w:rsidRDefault="0051089E" w:rsidP="00C2011D">
            <w:r>
              <w:t>13</w:t>
            </w:r>
          </w:p>
        </w:tc>
        <w:tc>
          <w:tcPr>
            <w:tcW w:w="935" w:type="dxa"/>
          </w:tcPr>
          <w:p w14:paraId="378CDF93" w14:textId="77777777" w:rsidR="0051089E" w:rsidRDefault="0051089E" w:rsidP="00C2011D">
            <w:r>
              <w:t>14</w:t>
            </w:r>
          </w:p>
        </w:tc>
      </w:tr>
      <w:tr w:rsidR="0051089E" w14:paraId="6878141C" w14:textId="77777777" w:rsidTr="00C2011D">
        <w:tc>
          <w:tcPr>
            <w:tcW w:w="935" w:type="dxa"/>
          </w:tcPr>
          <w:p w14:paraId="231293F3" w14:textId="77777777" w:rsidR="0051089E" w:rsidRDefault="0051089E" w:rsidP="00C2011D">
            <w:r>
              <w:t>Swaps</w:t>
            </w:r>
          </w:p>
        </w:tc>
        <w:tc>
          <w:tcPr>
            <w:tcW w:w="935" w:type="dxa"/>
          </w:tcPr>
          <w:p w14:paraId="1AC288BA" w14:textId="77777777" w:rsidR="0051089E" w:rsidRDefault="0051089E" w:rsidP="00C2011D">
            <w:r>
              <w:t>4</w:t>
            </w:r>
          </w:p>
        </w:tc>
        <w:tc>
          <w:tcPr>
            <w:tcW w:w="935" w:type="dxa"/>
          </w:tcPr>
          <w:p w14:paraId="34040AEF" w14:textId="77777777" w:rsidR="0051089E" w:rsidRDefault="0051089E" w:rsidP="00C2011D">
            <w:r>
              <w:t>4</w:t>
            </w:r>
          </w:p>
        </w:tc>
        <w:tc>
          <w:tcPr>
            <w:tcW w:w="935" w:type="dxa"/>
          </w:tcPr>
          <w:p w14:paraId="1A24319E" w14:textId="77777777" w:rsidR="0051089E" w:rsidRDefault="0051089E" w:rsidP="00C2011D">
            <w:r>
              <w:t>7</w:t>
            </w:r>
          </w:p>
        </w:tc>
        <w:tc>
          <w:tcPr>
            <w:tcW w:w="935" w:type="dxa"/>
          </w:tcPr>
          <w:p w14:paraId="7990361D" w14:textId="77777777" w:rsidR="0051089E" w:rsidRDefault="0051089E" w:rsidP="00C2011D">
            <w:r>
              <w:t>7</w:t>
            </w:r>
          </w:p>
        </w:tc>
        <w:tc>
          <w:tcPr>
            <w:tcW w:w="935" w:type="dxa"/>
          </w:tcPr>
          <w:p w14:paraId="2C78EDD3" w14:textId="77777777" w:rsidR="0051089E" w:rsidRDefault="0051089E" w:rsidP="00C2011D">
            <w:r>
              <w:t>8</w:t>
            </w:r>
          </w:p>
        </w:tc>
        <w:tc>
          <w:tcPr>
            <w:tcW w:w="935" w:type="dxa"/>
          </w:tcPr>
          <w:p w14:paraId="364871B9" w14:textId="77777777" w:rsidR="0051089E" w:rsidRDefault="0051089E" w:rsidP="00C2011D">
            <w:r>
              <w:t>8</w:t>
            </w:r>
          </w:p>
        </w:tc>
        <w:tc>
          <w:tcPr>
            <w:tcW w:w="935" w:type="dxa"/>
          </w:tcPr>
          <w:p w14:paraId="143F9748" w14:textId="77777777" w:rsidR="0051089E" w:rsidRDefault="0051089E" w:rsidP="00C2011D">
            <w:r>
              <w:t>10</w:t>
            </w:r>
          </w:p>
        </w:tc>
        <w:tc>
          <w:tcPr>
            <w:tcW w:w="935" w:type="dxa"/>
          </w:tcPr>
          <w:p w14:paraId="669B6D29" w14:textId="77777777" w:rsidR="0051089E" w:rsidRDefault="0051089E" w:rsidP="00C2011D">
            <w:r>
              <w:t>10</w:t>
            </w:r>
          </w:p>
        </w:tc>
        <w:tc>
          <w:tcPr>
            <w:tcW w:w="935" w:type="dxa"/>
          </w:tcPr>
          <w:p w14:paraId="73B7AD16" w14:textId="77777777" w:rsidR="0051089E" w:rsidRDefault="0051089E" w:rsidP="00C2011D">
            <w:r>
              <w:t>11</w:t>
            </w:r>
          </w:p>
        </w:tc>
      </w:tr>
    </w:tbl>
    <w:p w14:paraId="61A85E65" w14:textId="77777777" w:rsidR="0051089E" w:rsidRDefault="0051089E" w:rsidP="0051089E"/>
    <w:p w14:paraId="133A3BEF" w14:textId="1992352C" w:rsidR="0051089E" w:rsidRPr="0051089E" w:rsidRDefault="0051089E" w:rsidP="0051089E">
      <w:pPr>
        <w:rPr>
          <w:sz w:val="32"/>
        </w:rPr>
      </w:pPr>
      <w:r w:rsidRPr="0051089E">
        <w:rPr>
          <w:sz w:val="32"/>
        </w:rPr>
        <w:t>Max Heap max comparis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4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51089E" w14:paraId="2140D790" w14:textId="77777777" w:rsidTr="00C2011D">
        <w:tc>
          <w:tcPr>
            <w:tcW w:w="935" w:type="dxa"/>
          </w:tcPr>
          <w:p w14:paraId="3C1A013D" w14:textId="77777777" w:rsidR="0051089E" w:rsidRDefault="0051089E" w:rsidP="00C2011D">
            <w:r>
              <w:t>Elements</w:t>
            </w:r>
          </w:p>
        </w:tc>
        <w:tc>
          <w:tcPr>
            <w:tcW w:w="935" w:type="dxa"/>
          </w:tcPr>
          <w:p w14:paraId="4CAE4A97" w14:textId="77777777" w:rsidR="0051089E" w:rsidRDefault="0051089E" w:rsidP="00C2011D">
            <w:r>
              <w:t>6</w:t>
            </w:r>
          </w:p>
        </w:tc>
        <w:tc>
          <w:tcPr>
            <w:tcW w:w="935" w:type="dxa"/>
          </w:tcPr>
          <w:p w14:paraId="55705CFE" w14:textId="77777777" w:rsidR="0051089E" w:rsidRDefault="0051089E" w:rsidP="00C2011D">
            <w:r>
              <w:t>7</w:t>
            </w:r>
          </w:p>
        </w:tc>
        <w:tc>
          <w:tcPr>
            <w:tcW w:w="935" w:type="dxa"/>
          </w:tcPr>
          <w:p w14:paraId="52AC69D1" w14:textId="77777777" w:rsidR="0051089E" w:rsidRDefault="0051089E" w:rsidP="00C2011D">
            <w:r>
              <w:t>8</w:t>
            </w:r>
          </w:p>
        </w:tc>
        <w:tc>
          <w:tcPr>
            <w:tcW w:w="935" w:type="dxa"/>
          </w:tcPr>
          <w:p w14:paraId="3B646632" w14:textId="77777777" w:rsidR="0051089E" w:rsidRDefault="0051089E" w:rsidP="00C2011D">
            <w:r>
              <w:t>9</w:t>
            </w:r>
          </w:p>
        </w:tc>
        <w:tc>
          <w:tcPr>
            <w:tcW w:w="935" w:type="dxa"/>
          </w:tcPr>
          <w:p w14:paraId="15B15BE4" w14:textId="77777777" w:rsidR="0051089E" w:rsidRDefault="0051089E" w:rsidP="00C2011D">
            <w:r>
              <w:t>10</w:t>
            </w:r>
          </w:p>
        </w:tc>
        <w:tc>
          <w:tcPr>
            <w:tcW w:w="935" w:type="dxa"/>
          </w:tcPr>
          <w:p w14:paraId="501EF77E" w14:textId="77777777" w:rsidR="0051089E" w:rsidRDefault="0051089E" w:rsidP="00C2011D">
            <w:r>
              <w:t>11</w:t>
            </w:r>
          </w:p>
        </w:tc>
        <w:tc>
          <w:tcPr>
            <w:tcW w:w="935" w:type="dxa"/>
          </w:tcPr>
          <w:p w14:paraId="4F09896B" w14:textId="77777777" w:rsidR="0051089E" w:rsidRDefault="0051089E" w:rsidP="00C2011D">
            <w:r>
              <w:t>12</w:t>
            </w:r>
          </w:p>
        </w:tc>
        <w:tc>
          <w:tcPr>
            <w:tcW w:w="935" w:type="dxa"/>
          </w:tcPr>
          <w:p w14:paraId="3BE9B63F" w14:textId="77777777" w:rsidR="0051089E" w:rsidRDefault="0051089E" w:rsidP="00C2011D">
            <w:r>
              <w:t>13</w:t>
            </w:r>
          </w:p>
        </w:tc>
        <w:tc>
          <w:tcPr>
            <w:tcW w:w="935" w:type="dxa"/>
          </w:tcPr>
          <w:p w14:paraId="100169B4" w14:textId="77777777" w:rsidR="0051089E" w:rsidRDefault="0051089E" w:rsidP="00C2011D">
            <w:r>
              <w:t>14</w:t>
            </w:r>
          </w:p>
        </w:tc>
      </w:tr>
      <w:tr w:rsidR="0051089E" w14:paraId="7D86A6DA" w14:textId="77777777" w:rsidTr="00C2011D">
        <w:tc>
          <w:tcPr>
            <w:tcW w:w="935" w:type="dxa"/>
          </w:tcPr>
          <w:p w14:paraId="4F9A797E" w14:textId="77777777" w:rsidR="0051089E" w:rsidRDefault="0051089E" w:rsidP="00C2011D">
            <w:r>
              <w:t>Compare</w:t>
            </w:r>
          </w:p>
        </w:tc>
        <w:tc>
          <w:tcPr>
            <w:tcW w:w="935" w:type="dxa"/>
          </w:tcPr>
          <w:p w14:paraId="7433A9DE" w14:textId="77777777" w:rsidR="0051089E" w:rsidRDefault="0051089E" w:rsidP="00C2011D">
            <w:r>
              <w:t>7</w:t>
            </w:r>
          </w:p>
        </w:tc>
        <w:tc>
          <w:tcPr>
            <w:tcW w:w="935" w:type="dxa"/>
          </w:tcPr>
          <w:p w14:paraId="7D089458" w14:textId="77777777" w:rsidR="0051089E" w:rsidRDefault="0051089E" w:rsidP="00C2011D">
            <w:r>
              <w:t>8</w:t>
            </w:r>
          </w:p>
        </w:tc>
        <w:tc>
          <w:tcPr>
            <w:tcW w:w="935" w:type="dxa"/>
          </w:tcPr>
          <w:p w14:paraId="4D2FE6FC" w14:textId="77777777" w:rsidR="0051089E" w:rsidRDefault="0051089E" w:rsidP="00C2011D">
            <w:r>
              <w:t>11</w:t>
            </w:r>
          </w:p>
        </w:tc>
        <w:tc>
          <w:tcPr>
            <w:tcW w:w="935" w:type="dxa"/>
          </w:tcPr>
          <w:p w14:paraId="41BD247E" w14:textId="77777777" w:rsidR="0051089E" w:rsidRDefault="0051089E" w:rsidP="00C2011D">
            <w:r>
              <w:t>14</w:t>
            </w:r>
          </w:p>
        </w:tc>
        <w:tc>
          <w:tcPr>
            <w:tcW w:w="935" w:type="dxa"/>
          </w:tcPr>
          <w:p w14:paraId="102DD28A" w14:textId="77777777" w:rsidR="0051089E" w:rsidRDefault="0051089E" w:rsidP="00C2011D">
            <w:r>
              <w:t>15</w:t>
            </w:r>
          </w:p>
        </w:tc>
        <w:tc>
          <w:tcPr>
            <w:tcW w:w="935" w:type="dxa"/>
          </w:tcPr>
          <w:p w14:paraId="48F2A6AA" w14:textId="77777777" w:rsidR="0051089E" w:rsidRDefault="0051089E" w:rsidP="00C2011D">
            <w:r>
              <w:t>16</w:t>
            </w:r>
          </w:p>
        </w:tc>
        <w:tc>
          <w:tcPr>
            <w:tcW w:w="935" w:type="dxa"/>
          </w:tcPr>
          <w:p w14:paraId="1FF099E2" w14:textId="77777777" w:rsidR="0051089E" w:rsidRDefault="0051089E" w:rsidP="00C2011D">
            <w:r>
              <w:t>18</w:t>
            </w:r>
          </w:p>
        </w:tc>
        <w:tc>
          <w:tcPr>
            <w:tcW w:w="935" w:type="dxa"/>
          </w:tcPr>
          <w:p w14:paraId="6C4C2992" w14:textId="77777777" w:rsidR="0051089E" w:rsidRDefault="0051089E" w:rsidP="00C2011D">
            <w:r>
              <w:t>20</w:t>
            </w:r>
          </w:p>
        </w:tc>
        <w:tc>
          <w:tcPr>
            <w:tcW w:w="935" w:type="dxa"/>
          </w:tcPr>
          <w:p w14:paraId="40E3C844" w14:textId="77777777" w:rsidR="0051089E" w:rsidRDefault="0051089E" w:rsidP="00C2011D">
            <w:r>
              <w:t>21</w:t>
            </w:r>
          </w:p>
        </w:tc>
      </w:tr>
    </w:tbl>
    <w:p w14:paraId="31BBE458" w14:textId="77777777" w:rsidR="0051089E" w:rsidRDefault="0051089E" w:rsidP="0051089E"/>
    <w:p w14:paraId="1033D438" w14:textId="784FF7F9" w:rsidR="0051089E" w:rsidRPr="0051089E" w:rsidRDefault="0051089E" w:rsidP="0051089E">
      <w:pPr>
        <w:rPr>
          <w:sz w:val="32"/>
        </w:rPr>
      </w:pPr>
      <w:r w:rsidRPr="0051089E">
        <w:rPr>
          <w:sz w:val="32"/>
        </w:rPr>
        <w:t xml:space="preserve">Max Heap Min Comparisons: </w:t>
      </w:r>
      <w:r w:rsidR="00E33F9C">
        <w:rPr>
          <w:sz w:val="32"/>
        </w:rPr>
        <w:t>N-1 (min comparisons is NOT ZERO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4"/>
        <w:gridCol w:w="935"/>
        <w:gridCol w:w="935"/>
        <w:gridCol w:w="935"/>
        <w:gridCol w:w="935"/>
        <w:gridCol w:w="935"/>
        <w:gridCol w:w="935"/>
        <w:gridCol w:w="935"/>
        <w:gridCol w:w="935"/>
        <w:gridCol w:w="935"/>
      </w:tblGrid>
      <w:tr w:rsidR="0051089E" w14:paraId="48852C8C" w14:textId="77777777" w:rsidTr="00C2011D">
        <w:tc>
          <w:tcPr>
            <w:tcW w:w="935" w:type="dxa"/>
          </w:tcPr>
          <w:p w14:paraId="2F61306D" w14:textId="77777777" w:rsidR="0051089E" w:rsidRDefault="0051089E" w:rsidP="00C2011D">
            <w:r>
              <w:t>Elements</w:t>
            </w:r>
          </w:p>
        </w:tc>
        <w:tc>
          <w:tcPr>
            <w:tcW w:w="935" w:type="dxa"/>
          </w:tcPr>
          <w:p w14:paraId="3E8B9566" w14:textId="77777777" w:rsidR="0051089E" w:rsidRDefault="0051089E" w:rsidP="00C2011D">
            <w:r>
              <w:t>6</w:t>
            </w:r>
          </w:p>
        </w:tc>
        <w:tc>
          <w:tcPr>
            <w:tcW w:w="935" w:type="dxa"/>
          </w:tcPr>
          <w:p w14:paraId="0BEF2EB1" w14:textId="77777777" w:rsidR="0051089E" w:rsidRDefault="0051089E" w:rsidP="00C2011D">
            <w:r>
              <w:t>7</w:t>
            </w:r>
          </w:p>
        </w:tc>
        <w:tc>
          <w:tcPr>
            <w:tcW w:w="935" w:type="dxa"/>
          </w:tcPr>
          <w:p w14:paraId="71DEFE76" w14:textId="77777777" w:rsidR="0051089E" w:rsidRDefault="0051089E" w:rsidP="00C2011D">
            <w:r>
              <w:t>8</w:t>
            </w:r>
          </w:p>
        </w:tc>
        <w:tc>
          <w:tcPr>
            <w:tcW w:w="935" w:type="dxa"/>
          </w:tcPr>
          <w:p w14:paraId="12D4DD9F" w14:textId="77777777" w:rsidR="0051089E" w:rsidRDefault="0051089E" w:rsidP="00C2011D">
            <w:r>
              <w:t>9</w:t>
            </w:r>
          </w:p>
        </w:tc>
        <w:tc>
          <w:tcPr>
            <w:tcW w:w="935" w:type="dxa"/>
          </w:tcPr>
          <w:p w14:paraId="0B46CDD8" w14:textId="77777777" w:rsidR="0051089E" w:rsidRDefault="0051089E" w:rsidP="00C2011D">
            <w:r>
              <w:t>10</w:t>
            </w:r>
          </w:p>
        </w:tc>
        <w:tc>
          <w:tcPr>
            <w:tcW w:w="935" w:type="dxa"/>
          </w:tcPr>
          <w:p w14:paraId="365389F9" w14:textId="77777777" w:rsidR="0051089E" w:rsidRDefault="0051089E" w:rsidP="00C2011D">
            <w:r>
              <w:t>11</w:t>
            </w:r>
          </w:p>
        </w:tc>
        <w:tc>
          <w:tcPr>
            <w:tcW w:w="935" w:type="dxa"/>
          </w:tcPr>
          <w:p w14:paraId="3DE0D945" w14:textId="77777777" w:rsidR="0051089E" w:rsidRDefault="0051089E" w:rsidP="00C2011D">
            <w:r>
              <w:t>12</w:t>
            </w:r>
          </w:p>
        </w:tc>
        <w:tc>
          <w:tcPr>
            <w:tcW w:w="935" w:type="dxa"/>
          </w:tcPr>
          <w:p w14:paraId="75FBEE4D" w14:textId="77777777" w:rsidR="0051089E" w:rsidRDefault="0051089E" w:rsidP="00C2011D">
            <w:r>
              <w:t>13</w:t>
            </w:r>
          </w:p>
        </w:tc>
        <w:tc>
          <w:tcPr>
            <w:tcW w:w="935" w:type="dxa"/>
          </w:tcPr>
          <w:p w14:paraId="5CF1EFB0" w14:textId="77777777" w:rsidR="0051089E" w:rsidRDefault="0051089E" w:rsidP="00C2011D">
            <w:r>
              <w:t>14</w:t>
            </w:r>
          </w:p>
        </w:tc>
      </w:tr>
      <w:tr w:rsidR="0051089E" w14:paraId="0ADE3FE6" w14:textId="77777777" w:rsidTr="00C2011D">
        <w:tc>
          <w:tcPr>
            <w:tcW w:w="935" w:type="dxa"/>
          </w:tcPr>
          <w:p w14:paraId="380AC922" w14:textId="77777777" w:rsidR="0051089E" w:rsidRDefault="0051089E" w:rsidP="00C2011D">
            <w:r>
              <w:t>Compare</w:t>
            </w:r>
          </w:p>
        </w:tc>
        <w:tc>
          <w:tcPr>
            <w:tcW w:w="935" w:type="dxa"/>
          </w:tcPr>
          <w:p w14:paraId="10D2E1C4" w14:textId="77777777" w:rsidR="0051089E" w:rsidRDefault="0051089E" w:rsidP="00C2011D">
            <w:r>
              <w:t>5</w:t>
            </w:r>
          </w:p>
        </w:tc>
        <w:tc>
          <w:tcPr>
            <w:tcW w:w="935" w:type="dxa"/>
          </w:tcPr>
          <w:p w14:paraId="052BC977" w14:textId="77777777" w:rsidR="0051089E" w:rsidRDefault="0051089E" w:rsidP="00C2011D">
            <w:r>
              <w:t>6</w:t>
            </w:r>
          </w:p>
        </w:tc>
        <w:tc>
          <w:tcPr>
            <w:tcW w:w="935" w:type="dxa"/>
          </w:tcPr>
          <w:p w14:paraId="7BDC829D" w14:textId="77777777" w:rsidR="0051089E" w:rsidRDefault="0051089E" w:rsidP="00C2011D">
            <w:r>
              <w:t>7</w:t>
            </w:r>
          </w:p>
        </w:tc>
        <w:tc>
          <w:tcPr>
            <w:tcW w:w="935" w:type="dxa"/>
          </w:tcPr>
          <w:p w14:paraId="558BBD91" w14:textId="77777777" w:rsidR="0051089E" w:rsidRDefault="0051089E" w:rsidP="00C2011D">
            <w:r>
              <w:t>8</w:t>
            </w:r>
          </w:p>
        </w:tc>
        <w:tc>
          <w:tcPr>
            <w:tcW w:w="935" w:type="dxa"/>
          </w:tcPr>
          <w:p w14:paraId="6CF43951" w14:textId="77777777" w:rsidR="0051089E" w:rsidRDefault="0051089E" w:rsidP="00C2011D">
            <w:r>
              <w:t>9</w:t>
            </w:r>
          </w:p>
        </w:tc>
        <w:tc>
          <w:tcPr>
            <w:tcW w:w="935" w:type="dxa"/>
          </w:tcPr>
          <w:p w14:paraId="7047C9DD" w14:textId="77777777" w:rsidR="0051089E" w:rsidRDefault="0051089E" w:rsidP="00C2011D">
            <w:r>
              <w:t>10</w:t>
            </w:r>
          </w:p>
        </w:tc>
        <w:tc>
          <w:tcPr>
            <w:tcW w:w="935" w:type="dxa"/>
          </w:tcPr>
          <w:p w14:paraId="0D1823CA" w14:textId="77777777" w:rsidR="0051089E" w:rsidRDefault="0051089E" w:rsidP="00C2011D">
            <w:r>
              <w:t>11</w:t>
            </w:r>
          </w:p>
        </w:tc>
        <w:tc>
          <w:tcPr>
            <w:tcW w:w="935" w:type="dxa"/>
          </w:tcPr>
          <w:p w14:paraId="7221C3A3" w14:textId="77777777" w:rsidR="0051089E" w:rsidRDefault="0051089E" w:rsidP="00C2011D">
            <w:r>
              <w:t>12</w:t>
            </w:r>
          </w:p>
        </w:tc>
        <w:tc>
          <w:tcPr>
            <w:tcW w:w="935" w:type="dxa"/>
          </w:tcPr>
          <w:p w14:paraId="145B3A74" w14:textId="77777777" w:rsidR="0051089E" w:rsidRDefault="0051089E" w:rsidP="00C2011D">
            <w:r>
              <w:t>13</w:t>
            </w:r>
          </w:p>
        </w:tc>
      </w:tr>
    </w:tbl>
    <w:p w14:paraId="0B46002C" w14:textId="77777777" w:rsidR="0051089E" w:rsidRDefault="0051089E" w:rsidP="0051089E"/>
    <w:p w14:paraId="5746F362" w14:textId="6BD00428" w:rsidR="0051089E" w:rsidRPr="0051089E" w:rsidRDefault="0051089E" w:rsidP="0051089E">
      <w:pPr>
        <w:pStyle w:val="Heading1"/>
        <w:rPr>
          <w:b/>
          <w:color w:val="auto"/>
        </w:rPr>
      </w:pPr>
      <w:r w:rsidRPr="0051089E">
        <w:rPr>
          <w:b/>
          <w:color w:val="auto"/>
        </w:rPr>
        <w:t>Binary Search Tree</w:t>
      </w:r>
      <w:r>
        <w:rPr>
          <w:b/>
          <w:color w:val="auto"/>
        </w:rPr>
        <w:t>: how many permut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797"/>
        <w:gridCol w:w="919"/>
        <w:gridCol w:w="919"/>
        <w:gridCol w:w="922"/>
        <w:gridCol w:w="922"/>
        <w:gridCol w:w="925"/>
        <w:gridCol w:w="925"/>
        <w:gridCol w:w="928"/>
        <w:gridCol w:w="928"/>
      </w:tblGrid>
      <w:tr w:rsidR="0051089E" w14:paraId="629D4294" w14:textId="77777777" w:rsidTr="00C2011D">
        <w:tc>
          <w:tcPr>
            <w:tcW w:w="1165" w:type="dxa"/>
          </w:tcPr>
          <w:p w14:paraId="57F3CC3E" w14:textId="77777777" w:rsidR="0051089E" w:rsidRDefault="0051089E" w:rsidP="00C2011D">
            <w:r>
              <w:t>Elements</w:t>
            </w:r>
          </w:p>
        </w:tc>
        <w:tc>
          <w:tcPr>
            <w:tcW w:w="797" w:type="dxa"/>
          </w:tcPr>
          <w:p w14:paraId="3EEF57F7" w14:textId="77777777" w:rsidR="0051089E" w:rsidRDefault="0051089E" w:rsidP="00C2011D">
            <w:r>
              <w:t>1</w:t>
            </w:r>
          </w:p>
        </w:tc>
        <w:tc>
          <w:tcPr>
            <w:tcW w:w="919" w:type="dxa"/>
          </w:tcPr>
          <w:p w14:paraId="7F0E78B7" w14:textId="77777777" w:rsidR="0051089E" w:rsidRDefault="0051089E" w:rsidP="00C2011D">
            <w:r>
              <w:t>2</w:t>
            </w:r>
          </w:p>
        </w:tc>
        <w:tc>
          <w:tcPr>
            <w:tcW w:w="919" w:type="dxa"/>
          </w:tcPr>
          <w:p w14:paraId="693A0A73" w14:textId="77777777" w:rsidR="0051089E" w:rsidRDefault="0051089E" w:rsidP="00C2011D">
            <w:r>
              <w:t>3</w:t>
            </w:r>
          </w:p>
        </w:tc>
        <w:tc>
          <w:tcPr>
            <w:tcW w:w="922" w:type="dxa"/>
          </w:tcPr>
          <w:p w14:paraId="72AFD549" w14:textId="77777777" w:rsidR="0051089E" w:rsidRDefault="0051089E" w:rsidP="00C2011D">
            <w:r>
              <w:t>4</w:t>
            </w:r>
          </w:p>
        </w:tc>
        <w:tc>
          <w:tcPr>
            <w:tcW w:w="922" w:type="dxa"/>
          </w:tcPr>
          <w:p w14:paraId="5E9646DB" w14:textId="77777777" w:rsidR="0051089E" w:rsidRDefault="0051089E" w:rsidP="00C2011D">
            <w:r>
              <w:t>5</w:t>
            </w:r>
          </w:p>
        </w:tc>
        <w:tc>
          <w:tcPr>
            <w:tcW w:w="925" w:type="dxa"/>
          </w:tcPr>
          <w:p w14:paraId="46292AC8" w14:textId="77777777" w:rsidR="0051089E" w:rsidRDefault="0051089E" w:rsidP="00C2011D">
            <w:r>
              <w:t>6</w:t>
            </w:r>
          </w:p>
        </w:tc>
        <w:tc>
          <w:tcPr>
            <w:tcW w:w="925" w:type="dxa"/>
          </w:tcPr>
          <w:p w14:paraId="345B11B9" w14:textId="77777777" w:rsidR="0051089E" w:rsidRDefault="0051089E" w:rsidP="00C2011D">
            <w:r>
              <w:t>7</w:t>
            </w:r>
          </w:p>
        </w:tc>
        <w:tc>
          <w:tcPr>
            <w:tcW w:w="928" w:type="dxa"/>
          </w:tcPr>
          <w:p w14:paraId="24C3C298" w14:textId="77777777" w:rsidR="0051089E" w:rsidRDefault="0051089E" w:rsidP="00C2011D">
            <w:r>
              <w:t>8</w:t>
            </w:r>
          </w:p>
        </w:tc>
        <w:tc>
          <w:tcPr>
            <w:tcW w:w="928" w:type="dxa"/>
          </w:tcPr>
          <w:p w14:paraId="050D19A3" w14:textId="77777777" w:rsidR="0051089E" w:rsidRDefault="0051089E" w:rsidP="00C2011D">
            <w:r>
              <w:t>9</w:t>
            </w:r>
          </w:p>
        </w:tc>
      </w:tr>
      <w:tr w:rsidR="0051089E" w14:paraId="6890D150" w14:textId="77777777" w:rsidTr="00C2011D">
        <w:tc>
          <w:tcPr>
            <w:tcW w:w="1165" w:type="dxa"/>
          </w:tcPr>
          <w:p w14:paraId="461002BB" w14:textId="77777777" w:rsidR="0051089E" w:rsidRDefault="0051089E" w:rsidP="00C2011D">
            <w:r>
              <w:t>Catalan #</w:t>
            </w:r>
          </w:p>
        </w:tc>
        <w:tc>
          <w:tcPr>
            <w:tcW w:w="797" w:type="dxa"/>
          </w:tcPr>
          <w:p w14:paraId="6F45870A" w14:textId="77777777" w:rsidR="0051089E" w:rsidRDefault="0051089E" w:rsidP="00C2011D">
            <w:r>
              <w:t>1</w:t>
            </w:r>
          </w:p>
        </w:tc>
        <w:tc>
          <w:tcPr>
            <w:tcW w:w="919" w:type="dxa"/>
          </w:tcPr>
          <w:p w14:paraId="595A72EF" w14:textId="77777777" w:rsidR="0051089E" w:rsidRDefault="0051089E" w:rsidP="00C2011D">
            <w:r>
              <w:t>2</w:t>
            </w:r>
          </w:p>
        </w:tc>
        <w:tc>
          <w:tcPr>
            <w:tcW w:w="919" w:type="dxa"/>
          </w:tcPr>
          <w:p w14:paraId="7DF80EAA" w14:textId="77777777" w:rsidR="0051089E" w:rsidRDefault="0051089E" w:rsidP="00C2011D">
            <w:r>
              <w:t>5</w:t>
            </w:r>
          </w:p>
        </w:tc>
        <w:tc>
          <w:tcPr>
            <w:tcW w:w="922" w:type="dxa"/>
          </w:tcPr>
          <w:p w14:paraId="305799C7" w14:textId="77777777" w:rsidR="0051089E" w:rsidRDefault="0051089E" w:rsidP="00C2011D">
            <w:r>
              <w:t>14</w:t>
            </w:r>
          </w:p>
        </w:tc>
        <w:tc>
          <w:tcPr>
            <w:tcW w:w="922" w:type="dxa"/>
          </w:tcPr>
          <w:p w14:paraId="2BB33140" w14:textId="77777777" w:rsidR="0051089E" w:rsidRDefault="0051089E" w:rsidP="00C2011D">
            <w:r>
              <w:t>42</w:t>
            </w:r>
          </w:p>
        </w:tc>
        <w:tc>
          <w:tcPr>
            <w:tcW w:w="925" w:type="dxa"/>
          </w:tcPr>
          <w:p w14:paraId="14752272" w14:textId="77777777" w:rsidR="0051089E" w:rsidRDefault="0051089E" w:rsidP="00C2011D">
            <w:r>
              <w:t>132</w:t>
            </w:r>
          </w:p>
        </w:tc>
        <w:tc>
          <w:tcPr>
            <w:tcW w:w="925" w:type="dxa"/>
          </w:tcPr>
          <w:p w14:paraId="6CB719BF" w14:textId="77777777" w:rsidR="0051089E" w:rsidRDefault="0051089E" w:rsidP="00C2011D">
            <w:r>
              <w:t>429</w:t>
            </w:r>
          </w:p>
        </w:tc>
        <w:tc>
          <w:tcPr>
            <w:tcW w:w="928" w:type="dxa"/>
          </w:tcPr>
          <w:p w14:paraId="4763A647" w14:textId="77777777" w:rsidR="0051089E" w:rsidRDefault="0051089E" w:rsidP="00C2011D">
            <w:r>
              <w:t>1430</w:t>
            </w:r>
          </w:p>
        </w:tc>
        <w:tc>
          <w:tcPr>
            <w:tcW w:w="928" w:type="dxa"/>
          </w:tcPr>
          <w:p w14:paraId="54EECF3A" w14:textId="77777777" w:rsidR="0051089E" w:rsidRDefault="0051089E" w:rsidP="00C2011D">
            <w:r>
              <w:t>4862</w:t>
            </w:r>
          </w:p>
        </w:tc>
      </w:tr>
    </w:tbl>
    <w:p w14:paraId="16BAE3D3" w14:textId="77777777" w:rsidR="0051089E" w:rsidRDefault="0051089E" w:rsidP="0051089E"/>
    <w:p w14:paraId="2295935C" w14:textId="60B41878" w:rsidR="0051089E" w:rsidRPr="00621EAB" w:rsidRDefault="0051089E" w:rsidP="00DF5803">
      <w:pPr>
        <w:spacing w:after="0" w:line="240" w:lineRule="auto"/>
        <w:rPr>
          <w:rFonts w:asciiTheme="majorHAnsi" w:hAnsiTheme="majorHAnsi" w:cstheme="majorHAnsi"/>
          <w:b/>
          <w:sz w:val="32"/>
          <w:szCs w:val="32"/>
        </w:rPr>
      </w:pPr>
      <w:r w:rsidRPr="00621EAB">
        <w:rPr>
          <w:rFonts w:asciiTheme="majorHAnsi" w:hAnsiTheme="majorHAnsi" w:cstheme="majorHAnsi"/>
          <w:b/>
          <w:sz w:val="32"/>
          <w:szCs w:val="32"/>
        </w:rPr>
        <w:t>AVL Tree: Minimum # of vertices</w:t>
      </w:r>
      <w:r w:rsidR="00DF5803" w:rsidRPr="00621EAB">
        <w:rPr>
          <w:rFonts w:asciiTheme="majorHAnsi" w:hAnsiTheme="majorHAnsi" w:cstheme="majorHAnsi"/>
          <w:b/>
          <w:sz w:val="32"/>
          <w:szCs w:val="32"/>
        </w:rPr>
        <w:t xml:space="preserve"> (Height(n) = height(n-1) + height(n-2) + 1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7"/>
        <w:gridCol w:w="441"/>
        <w:gridCol w:w="441"/>
        <w:gridCol w:w="441"/>
        <w:gridCol w:w="441"/>
        <w:gridCol w:w="552"/>
        <w:gridCol w:w="552"/>
        <w:gridCol w:w="552"/>
        <w:gridCol w:w="552"/>
        <w:gridCol w:w="552"/>
        <w:gridCol w:w="665"/>
        <w:gridCol w:w="665"/>
        <w:gridCol w:w="665"/>
        <w:gridCol w:w="665"/>
        <w:gridCol w:w="665"/>
        <w:gridCol w:w="776"/>
        <w:gridCol w:w="774"/>
      </w:tblGrid>
      <w:tr w:rsidR="0051089E" w:rsidRPr="00A37611" w14:paraId="0BFA08E5" w14:textId="77777777" w:rsidTr="00C2011D">
        <w:trPr>
          <w:trHeight w:val="290"/>
        </w:trPr>
        <w:tc>
          <w:tcPr>
            <w:tcW w:w="505" w:type="pct"/>
            <w:shd w:val="clear" w:color="auto" w:fill="auto"/>
            <w:noWrap/>
            <w:vAlign w:val="bottom"/>
            <w:hideMark/>
          </w:tcPr>
          <w:p w14:paraId="5F4300AB" w14:textId="77777777" w:rsidR="0051089E" w:rsidRPr="00A37611" w:rsidRDefault="0051089E" w:rsidP="00C201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Height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287D8E91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73D32079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0591ACF5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40A4F52A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35E3503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0246505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F443BBF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7B4DA7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02CE28A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74FB9887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73176F6C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651A7027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424D73FD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3067995D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11734035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0D72E64E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</w:t>
            </w:r>
          </w:p>
        </w:tc>
      </w:tr>
      <w:tr w:rsidR="0051089E" w:rsidRPr="00A37611" w14:paraId="13E699D8" w14:textId="77777777" w:rsidTr="00C2011D">
        <w:trPr>
          <w:trHeight w:val="290"/>
        </w:trPr>
        <w:tc>
          <w:tcPr>
            <w:tcW w:w="505" w:type="pct"/>
            <w:shd w:val="clear" w:color="auto" w:fill="auto"/>
            <w:noWrap/>
            <w:vAlign w:val="bottom"/>
            <w:hideMark/>
          </w:tcPr>
          <w:p w14:paraId="1233E268" w14:textId="77777777" w:rsidR="0051089E" w:rsidRPr="00A37611" w:rsidRDefault="0051089E" w:rsidP="00C201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Vertices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6B815F82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5D39F31D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1330872A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47BE11C0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1BBD521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DEC3FC8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B57D1F7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31EE9BE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73F9DEFC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8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53EC55E4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3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2CA7FED8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32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43E87757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76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48371A66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09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04FC9413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86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68C94849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96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0CE6F8E1" w14:textId="77777777" w:rsidR="0051089E" w:rsidRPr="00A37611" w:rsidRDefault="0051089E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583</w:t>
            </w:r>
          </w:p>
        </w:tc>
      </w:tr>
    </w:tbl>
    <w:p w14:paraId="10A8BF99" w14:textId="77777777" w:rsidR="0051089E" w:rsidRDefault="0051089E" w:rsidP="0051089E"/>
    <w:p w14:paraId="34CB190A" w14:textId="77777777" w:rsidR="0051089E" w:rsidRPr="00DF5803" w:rsidRDefault="0051089E" w:rsidP="0051089E">
      <w:pPr>
        <w:pStyle w:val="Heading1"/>
        <w:rPr>
          <w:b/>
          <w:color w:val="auto"/>
          <w:u w:val="single"/>
        </w:rPr>
      </w:pPr>
      <w:r w:rsidRPr="00DF5803">
        <w:rPr>
          <w:b/>
          <w:color w:val="auto"/>
          <w:u w:val="single"/>
        </w:rPr>
        <w:t>Graph Structures</w:t>
      </w:r>
    </w:p>
    <w:p w14:paraId="6E8C60E8" w14:textId="4031F772" w:rsidR="0051089E" w:rsidRPr="00DF5803" w:rsidRDefault="0051089E" w:rsidP="0051089E">
      <w:pPr>
        <w:rPr>
          <w:sz w:val="24"/>
        </w:rPr>
      </w:pPr>
      <w:r w:rsidRPr="00DF5803">
        <w:rPr>
          <w:sz w:val="24"/>
        </w:rPr>
        <w:t xml:space="preserve">Neighbours Frequently Enumerated AND </w:t>
      </w:r>
      <w:r w:rsidRPr="00815DF1">
        <w:rPr>
          <w:b/>
          <w:sz w:val="24"/>
        </w:rPr>
        <w:t>HAS ENOUGH MEMORY: AL + AM</w:t>
      </w:r>
      <w:r w:rsidRPr="00DF5803">
        <w:rPr>
          <w:sz w:val="24"/>
        </w:rPr>
        <w:t xml:space="preserve"> (We need V^2 memory for AM)</w:t>
      </w:r>
    </w:p>
    <w:p w14:paraId="1087E306" w14:textId="2B6F04FC" w:rsidR="0051089E" w:rsidRPr="00DF5803" w:rsidRDefault="0051089E" w:rsidP="0051089E">
      <w:pPr>
        <w:rPr>
          <w:sz w:val="24"/>
        </w:rPr>
      </w:pPr>
      <w:r w:rsidRPr="00DF5803">
        <w:rPr>
          <w:sz w:val="24"/>
        </w:rPr>
        <w:t xml:space="preserve">Neighbours Frequently Enumerated AND </w:t>
      </w:r>
      <w:r w:rsidRPr="00815DF1">
        <w:rPr>
          <w:b/>
          <w:sz w:val="24"/>
        </w:rPr>
        <w:t>NOT ENOUGH MEMORY:</w:t>
      </w:r>
      <w:r w:rsidRPr="00DF5803">
        <w:rPr>
          <w:sz w:val="24"/>
        </w:rPr>
        <w:t xml:space="preserve"> </w:t>
      </w:r>
      <w:r w:rsidRPr="00815DF1">
        <w:rPr>
          <w:b/>
          <w:sz w:val="24"/>
        </w:rPr>
        <w:t>AL ONLY</w:t>
      </w:r>
      <w:r w:rsidRPr="00DF5803">
        <w:rPr>
          <w:sz w:val="24"/>
        </w:rPr>
        <w:t xml:space="preserve"> (memory &lt; V^</w:t>
      </w:r>
      <w:proofErr w:type="gramStart"/>
      <w:r w:rsidRPr="00DF5803">
        <w:rPr>
          <w:sz w:val="24"/>
        </w:rPr>
        <w:t>2 )</w:t>
      </w:r>
      <w:proofErr w:type="gramEnd"/>
    </w:p>
    <w:p w14:paraId="1A6EA10A" w14:textId="25A898EA" w:rsidR="0051089E" w:rsidRPr="00DF5803" w:rsidRDefault="0051089E" w:rsidP="0051089E">
      <w:pPr>
        <w:rPr>
          <w:sz w:val="24"/>
        </w:rPr>
      </w:pPr>
      <w:r w:rsidRPr="00DF5803">
        <w:rPr>
          <w:sz w:val="24"/>
        </w:rPr>
        <w:t>Existence of edge(</w:t>
      </w:r>
      <w:proofErr w:type="spellStart"/>
      <w:proofErr w:type="gramStart"/>
      <w:r w:rsidRPr="00DF5803">
        <w:rPr>
          <w:sz w:val="24"/>
        </w:rPr>
        <w:t>u,v</w:t>
      </w:r>
      <w:proofErr w:type="spellEnd"/>
      <w:proofErr w:type="gramEnd"/>
      <w:r w:rsidRPr="00DF5803">
        <w:rPr>
          <w:sz w:val="24"/>
        </w:rPr>
        <w:t xml:space="preserve">): </w:t>
      </w:r>
      <w:r w:rsidRPr="00815DF1">
        <w:rPr>
          <w:b/>
          <w:sz w:val="24"/>
        </w:rPr>
        <w:t>AM ONLY</w:t>
      </w:r>
    </w:p>
    <w:p w14:paraId="2124C0BF" w14:textId="6A90E17F" w:rsidR="0051089E" w:rsidRPr="00DF5803" w:rsidRDefault="0051089E" w:rsidP="0051089E">
      <w:pPr>
        <w:rPr>
          <w:sz w:val="24"/>
        </w:rPr>
      </w:pPr>
      <w:r w:rsidRPr="00DF5803">
        <w:rPr>
          <w:sz w:val="24"/>
        </w:rPr>
        <w:t xml:space="preserve">Edges need to be sorted: </w:t>
      </w:r>
      <w:r w:rsidRPr="00815DF1">
        <w:rPr>
          <w:b/>
          <w:sz w:val="24"/>
        </w:rPr>
        <w:t>EDGE LIST ONLY</w:t>
      </w:r>
    </w:p>
    <w:p w14:paraId="50BB7AB4" w14:textId="77777777" w:rsidR="00DF5803" w:rsidRDefault="00DF5803" w:rsidP="0051089E"/>
    <w:p w14:paraId="33D0BDDB" w14:textId="77777777" w:rsidR="00DF5803" w:rsidRDefault="00DF5803" w:rsidP="0051089E"/>
    <w:p w14:paraId="101AF7E0" w14:textId="77777777" w:rsidR="00DF5803" w:rsidRDefault="00DF5803" w:rsidP="0051089E"/>
    <w:p w14:paraId="314D2C57" w14:textId="77777777" w:rsidR="00DF5803" w:rsidRDefault="00DF5803" w:rsidP="0051089E"/>
    <w:p w14:paraId="4CF7B959" w14:textId="77777777" w:rsidR="00DF5803" w:rsidRDefault="00DF5803" w:rsidP="0051089E"/>
    <w:p w14:paraId="2DDDB0E7" w14:textId="77777777" w:rsidR="00DF5803" w:rsidRDefault="00DF5803" w:rsidP="0051089E"/>
    <w:p w14:paraId="01FDB296" w14:textId="77777777" w:rsidR="00DF5803" w:rsidRDefault="00DF5803" w:rsidP="0051089E"/>
    <w:p w14:paraId="5CAEFAD5" w14:textId="77777777" w:rsidR="00DF5803" w:rsidRDefault="00DF5803" w:rsidP="0051089E"/>
    <w:p w14:paraId="1BC43769" w14:textId="77777777" w:rsidR="00DF5803" w:rsidRDefault="00DF5803" w:rsidP="0051089E"/>
    <w:p w14:paraId="63BEF7D7" w14:textId="77777777" w:rsidR="00DF5803" w:rsidRDefault="00DF5803" w:rsidP="0051089E"/>
    <w:p w14:paraId="1A031723" w14:textId="518E8631" w:rsidR="0051089E" w:rsidRPr="00DF5803" w:rsidRDefault="0051089E" w:rsidP="0051089E">
      <w:pPr>
        <w:rPr>
          <w:b/>
          <w:sz w:val="32"/>
        </w:rPr>
      </w:pPr>
      <w:r w:rsidRPr="00DF5803">
        <w:rPr>
          <w:b/>
          <w:sz w:val="32"/>
        </w:rPr>
        <w:lastRenderedPageBreak/>
        <w:t>Number of spanning trees in complete graph n^(n-2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5"/>
        <w:gridCol w:w="797"/>
        <w:gridCol w:w="797"/>
        <w:gridCol w:w="797"/>
        <w:gridCol w:w="797"/>
        <w:gridCol w:w="797"/>
        <w:gridCol w:w="886"/>
        <w:gridCol w:w="997"/>
        <w:gridCol w:w="1220"/>
        <w:gridCol w:w="1332"/>
      </w:tblGrid>
      <w:tr w:rsidR="0051089E" w14:paraId="64133698" w14:textId="77777777" w:rsidTr="00C2011D">
        <w:tc>
          <w:tcPr>
            <w:tcW w:w="1165" w:type="dxa"/>
          </w:tcPr>
          <w:p w14:paraId="039B5297" w14:textId="77777777" w:rsidR="0051089E" w:rsidRDefault="0051089E" w:rsidP="00C2011D">
            <w:r>
              <w:t>Vertices</w:t>
            </w:r>
          </w:p>
        </w:tc>
        <w:tc>
          <w:tcPr>
            <w:tcW w:w="797" w:type="dxa"/>
          </w:tcPr>
          <w:p w14:paraId="78BC1928" w14:textId="77777777" w:rsidR="0051089E" w:rsidRDefault="0051089E" w:rsidP="00C2011D">
            <w:r>
              <w:t>3</w:t>
            </w:r>
          </w:p>
        </w:tc>
        <w:tc>
          <w:tcPr>
            <w:tcW w:w="797" w:type="dxa"/>
          </w:tcPr>
          <w:p w14:paraId="631E1D79" w14:textId="77777777" w:rsidR="0051089E" w:rsidRDefault="0051089E" w:rsidP="00C2011D">
            <w:r>
              <w:t>4</w:t>
            </w:r>
          </w:p>
        </w:tc>
        <w:tc>
          <w:tcPr>
            <w:tcW w:w="797" w:type="dxa"/>
          </w:tcPr>
          <w:p w14:paraId="155D943C" w14:textId="77777777" w:rsidR="0051089E" w:rsidRDefault="0051089E" w:rsidP="00C2011D">
            <w:r>
              <w:t>5</w:t>
            </w:r>
          </w:p>
        </w:tc>
        <w:tc>
          <w:tcPr>
            <w:tcW w:w="797" w:type="dxa"/>
          </w:tcPr>
          <w:p w14:paraId="420C7D24" w14:textId="77777777" w:rsidR="0051089E" w:rsidRDefault="0051089E" w:rsidP="00C2011D">
            <w:r>
              <w:t>6</w:t>
            </w:r>
          </w:p>
        </w:tc>
        <w:tc>
          <w:tcPr>
            <w:tcW w:w="797" w:type="dxa"/>
          </w:tcPr>
          <w:p w14:paraId="7429A285" w14:textId="77777777" w:rsidR="0051089E" w:rsidRDefault="0051089E" w:rsidP="00C2011D">
            <w:r>
              <w:t>7</w:t>
            </w:r>
          </w:p>
        </w:tc>
        <w:tc>
          <w:tcPr>
            <w:tcW w:w="797" w:type="dxa"/>
          </w:tcPr>
          <w:p w14:paraId="7C4CBD5A" w14:textId="77777777" w:rsidR="0051089E" w:rsidRDefault="0051089E" w:rsidP="00C2011D">
            <w:r>
              <w:t>8</w:t>
            </w:r>
          </w:p>
        </w:tc>
        <w:tc>
          <w:tcPr>
            <w:tcW w:w="797" w:type="dxa"/>
          </w:tcPr>
          <w:p w14:paraId="27091B69" w14:textId="77777777" w:rsidR="0051089E" w:rsidRDefault="0051089E" w:rsidP="00C2011D">
            <w:r>
              <w:t>9</w:t>
            </w:r>
          </w:p>
        </w:tc>
        <w:tc>
          <w:tcPr>
            <w:tcW w:w="797" w:type="dxa"/>
          </w:tcPr>
          <w:p w14:paraId="236D4C69" w14:textId="77777777" w:rsidR="0051089E" w:rsidRDefault="0051089E" w:rsidP="00C2011D">
            <w:r>
              <w:t>10</w:t>
            </w:r>
          </w:p>
        </w:tc>
        <w:tc>
          <w:tcPr>
            <w:tcW w:w="919" w:type="dxa"/>
          </w:tcPr>
          <w:p w14:paraId="331913A4" w14:textId="77777777" w:rsidR="0051089E" w:rsidRDefault="0051089E" w:rsidP="00C2011D">
            <w:r>
              <w:t>11</w:t>
            </w:r>
          </w:p>
        </w:tc>
      </w:tr>
      <w:tr w:rsidR="0051089E" w14:paraId="2AC9FBF3" w14:textId="77777777" w:rsidTr="00C2011D">
        <w:tc>
          <w:tcPr>
            <w:tcW w:w="1165" w:type="dxa"/>
          </w:tcPr>
          <w:p w14:paraId="50225204" w14:textId="77777777" w:rsidR="0051089E" w:rsidRDefault="0051089E" w:rsidP="00C2011D">
            <w:r>
              <w:t>Ans</w:t>
            </w:r>
          </w:p>
        </w:tc>
        <w:tc>
          <w:tcPr>
            <w:tcW w:w="797" w:type="dxa"/>
          </w:tcPr>
          <w:p w14:paraId="4FB13367" w14:textId="77777777" w:rsidR="0051089E" w:rsidRDefault="0051089E" w:rsidP="00C2011D">
            <w:r>
              <w:t>3</w:t>
            </w:r>
          </w:p>
        </w:tc>
        <w:tc>
          <w:tcPr>
            <w:tcW w:w="797" w:type="dxa"/>
          </w:tcPr>
          <w:p w14:paraId="5C0DC8FD" w14:textId="77777777" w:rsidR="0051089E" w:rsidRDefault="0051089E" w:rsidP="00C2011D">
            <w:r>
              <w:t>16</w:t>
            </w:r>
          </w:p>
        </w:tc>
        <w:tc>
          <w:tcPr>
            <w:tcW w:w="797" w:type="dxa"/>
          </w:tcPr>
          <w:p w14:paraId="17E47232" w14:textId="77777777" w:rsidR="0051089E" w:rsidRDefault="0051089E" w:rsidP="00C2011D">
            <w:r>
              <w:t>453</w:t>
            </w:r>
          </w:p>
        </w:tc>
        <w:tc>
          <w:tcPr>
            <w:tcW w:w="797" w:type="dxa"/>
          </w:tcPr>
          <w:p w14:paraId="31FDAB4D" w14:textId="77777777" w:rsidR="0051089E" w:rsidRDefault="0051089E" w:rsidP="00C2011D">
            <w:r>
              <w:t>1296</w:t>
            </w:r>
          </w:p>
        </w:tc>
        <w:tc>
          <w:tcPr>
            <w:tcW w:w="797" w:type="dxa"/>
          </w:tcPr>
          <w:p w14:paraId="6BA17938" w14:textId="77777777" w:rsidR="0051089E" w:rsidRDefault="0051089E" w:rsidP="00C2011D">
            <w:r>
              <w:t>16807</w:t>
            </w:r>
          </w:p>
        </w:tc>
        <w:tc>
          <w:tcPr>
            <w:tcW w:w="797" w:type="dxa"/>
          </w:tcPr>
          <w:p w14:paraId="2CB447CA" w14:textId="77777777" w:rsidR="0051089E" w:rsidRDefault="0051089E" w:rsidP="00C2011D">
            <w:r>
              <w:t>262144</w:t>
            </w:r>
          </w:p>
        </w:tc>
        <w:tc>
          <w:tcPr>
            <w:tcW w:w="797" w:type="dxa"/>
          </w:tcPr>
          <w:p w14:paraId="1B32E055" w14:textId="77777777" w:rsidR="0051089E" w:rsidRDefault="0051089E" w:rsidP="00C2011D">
            <w:r>
              <w:t>4782969</w:t>
            </w:r>
          </w:p>
        </w:tc>
        <w:tc>
          <w:tcPr>
            <w:tcW w:w="797" w:type="dxa"/>
          </w:tcPr>
          <w:p w14:paraId="09D4EF74" w14:textId="77777777" w:rsidR="0051089E" w:rsidRDefault="0051089E" w:rsidP="00C2011D">
            <w:r>
              <w:t>100000000</w:t>
            </w:r>
          </w:p>
        </w:tc>
        <w:tc>
          <w:tcPr>
            <w:tcW w:w="919" w:type="dxa"/>
          </w:tcPr>
          <w:p w14:paraId="48F2EF0F" w14:textId="77777777" w:rsidR="0051089E" w:rsidRDefault="0051089E" w:rsidP="00C2011D">
            <w:r>
              <w:t>2357947691</w:t>
            </w:r>
          </w:p>
        </w:tc>
      </w:tr>
    </w:tbl>
    <w:p w14:paraId="21D36987" w14:textId="77777777" w:rsidR="0051089E" w:rsidRDefault="0051089E" w:rsidP="0051089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614"/>
        <w:gridCol w:w="2614"/>
        <w:gridCol w:w="2614"/>
      </w:tblGrid>
      <w:tr w:rsidR="0051089E" w:rsidRPr="00A37611" w14:paraId="1FEA1BC2" w14:textId="77777777" w:rsidTr="00C2011D">
        <w:tc>
          <w:tcPr>
            <w:tcW w:w="2157" w:type="dxa"/>
          </w:tcPr>
          <w:p w14:paraId="46842820" w14:textId="77777777" w:rsidR="0051089E" w:rsidRPr="00A37611" w:rsidRDefault="0051089E" w:rsidP="00C2011D">
            <w:pPr>
              <w:rPr>
                <w:sz w:val="24"/>
                <w:szCs w:val="24"/>
              </w:rPr>
            </w:pPr>
          </w:p>
        </w:tc>
        <w:tc>
          <w:tcPr>
            <w:tcW w:w="2614" w:type="dxa"/>
          </w:tcPr>
          <w:p w14:paraId="5704236C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Bellman-Ford</w:t>
            </w:r>
          </w:p>
        </w:tc>
        <w:tc>
          <w:tcPr>
            <w:tcW w:w="2614" w:type="dxa"/>
          </w:tcPr>
          <w:p w14:paraId="54CFD13B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Original Dijkstra</w:t>
            </w:r>
          </w:p>
        </w:tc>
        <w:tc>
          <w:tcPr>
            <w:tcW w:w="2614" w:type="dxa"/>
          </w:tcPr>
          <w:p w14:paraId="439AACF5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Modified Dijkstra</w:t>
            </w:r>
          </w:p>
        </w:tc>
      </w:tr>
      <w:tr w:rsidR="0051089E" w:rsidRPr="00A37611" w14:paraId="24C67B5B" w14:textId="77777777" w:rsidTr="00C2011D">
        <w:tc>
          <w:tcPr>
            <w:tcW w:w="2157" w:type="dxa"/>
          </w:tcPr>
          <w:p w14:paraId="73379267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Terminate</w:t>
            </w:r>
          </w:p>
        </w:tc>
        <w:tc>
          <w:tcPr>
            <w:tcW w:w="2614" w:type="dxa"/>
          </w:tcPr>
          <w:p w14:paraId="35F86AB6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Always</w:t>
            </w:r>
          </w:p>
        </w:tc>
        <w:tc>
          <w:tcPr>
            <w:tcW w:w="2614" w:type="dxa"/>
          </w:tcPr>
          <w:p w14:paraId="1622942C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Always</w:t>
            </w:r>
          </w:p>
        </w:tc>
        <w:tc>
          <w:tcPr>
            <w:tcW w:w="2614" w:type="dxa"/>
          </w:tcPr>
          <w:p w14:paraId="479B1D79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Does not terminate when there’s negative weight cycle</w:t>
            </w:r>
          </w:p>
        </w:tc>
      </w:tr>
      <w:tr w:rsidR="0051089E" w:rsidRPr="00A37611" w14:paraId="0D44318C" w14:textId="77777777" w:rsidTr="00C2011D">
        <w:tc>
          <w:tcPr>
            <w:tcW w:w="2157" w:type="dxa"/>
          </w:tcPr>
          <w:p w14:paraId="6D772813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Wrong when there’s</w:t>
            </w:r>
          </w:p>
        </w:tc>
        <w:tc>
          <w:tcPr>
            <w:tcW w:w="2614" w:type="dxa"/>
          </w:tcPr>
          <w:p w14:paraId="0F494ED3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Negative weight cycle</w:t>
            </w:r>
          </w:p>
        </w:tc>
        <w:tc>
          <w:tcPr>
            <w:tcW w:w="2614" w:type="dxa"/>
          </w:tcPr>
          <w:p w14:paraId="0A61BA1D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Negative weight</w:t>
            </w:r>
          </w:p>
        </w:tc>
        <w:tc>
          <w:tcPr>
            <w:tcW w:w="2614" w:type="dxa"/>
          </w:tcPr>
          <w:p w14:paraId="622DAC9F" w14:textId="77777777" w:rsidR="0051089E" w:rsidRPr="00A37611" w:rsidRDefault="0051089E" w:rsidP="00C2011D">
            <w:pPr>
              <w:rPr>
                <w:sz w:val="24"/>
                <w:szCs w:val="24"/>
              </w:rPr>
            </w:pPr>
            <w:r w:rsidRPr="00A37611">
              <w:rPr>
                <w:sz w:val="24"/>
                <w:szCs w:val="24"/>
              </w:rPr>
              <w:t>Negative weight cycle</w:t>
            </w:r>
          </w:p>
        </w:tc>
      </w:tr>
    </w:tbl>
    <w:p w14:paraId="53EA4E3C" w14:textId="3036DE7B" w:rsidR="0051089E" w:rsidRDefault="0051089E"/>
    <w:p w14:paraId="4401D353" w14:textId="1514EB4D" w:rsidR="00DF5803" w:rsidRDefault="00DF5803"/>
    <w:p w14:paraId="5E939BC6" w14:textId="289E6EE4" w:rsidR="00DF5803" w:rsidRDefault="00DF5803">
      <w:pPr>
        <w:rPr>
          <w:b/>
          <w:sz w:val="32"/>
        </w:rPr>
      </w:pPr>
      <w:proofErr w:type="spellStart"/>
      <w:r>
        <w:rPr>
          <w:b/>
          <w:sz w:val="32"/>
        </w:rPr>
        <w:t>Bitmasking</w:t>
      </w:r>
      <w:proofErr w:type="spellEnd"/>
      <w:r w:rsidR="00621EAB">
        <w:rPr>
          <w:b/>
          <w:sz w:val="32"/>
        </w:rPr>
        <w:t>/UFDS tallest tree</w:t>
      </w:r>
    </w:p>
    <w:tbl>
      <w:tblPr>
        <w:tblW w:w="50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43"/>
        <w:gridCol w:w="419"/>
        <w:gridCol w:w="419"/>
        <w:gridCol w:w="419"/>
        <w:gridCol w:w="419"/>
        <w:gridCol w:w="531"/>
        <w:gridCol w:w="532"/>
        <w:gridCol w:w="532"/>
        <w:gridCol w:w="581"/>
        <w:gridCol w:w="581"/>
        <w:gridCol w:w="646"/>
        <w:gridCol w:w="703"/>
        <w:gridCol w:w="703"/>
        <w:gridCol w:w="703"/>
        <w:gridCol w:w="703"/>
        <w:gridCol w:w="825"/>
        <w:gridCol w:w="825"/>
      </w:tblGrid>
      <w:tr w:rsidR="00DF5803" w:rsidRPr="00A37611" w14:paraId="41932456" w14:textId="77777777" w:rsidTr="00DF5803">
        <w:trPr>
          <w:trHeight w:val="557"/>
        </w:trPr>
        <w:tc>
          <w:tcPr>
            <w:tcW w:w="506" w:type="pct"/>
            <w:shd w:val="clear" w:color="auto" w:fill="auto"/>
            <w:noWrap/>
            <w:vAlign w:val="bottom"/>
            <w:hideMark/>
          </w:tcPr>
          <w:p w14:paraId="11C554D7" w14:textId="3FCAB8AF" w:rsidR="00DF5803" w:rsidRPr="00A37611" w:rsidRDefault="00DF5803" w:rsidP="00C201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N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5A547773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0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75774B38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7C8D9861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5F1BB6F3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45466FE7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A3FD2C6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3D85D850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2C83B7F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669F4715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0776E991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9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77EB1998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1141C5B9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234AF418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0D8304CE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765BFC45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70" w:type="pct"/>
            <w:shd w:val="clear" w:color="auto" w:fill="auto"/>
            <w:noWrap/>
            <w:vAlign w:val="bottom"/>
            <w:hideMark/>
          </w:tcPr>
          <w:p w14:paraId="41E9CE10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5</w:t>
            </w:r>
          </w:p>
        </w:tc>
      </w:tr>
      <w:tr w:rsidR="00DF5803" w:rsidRPr="00A37611" w14:paraId="173AA9D3" w14:textId="77777777" w:rsidTr="00DF5803">
        <w:trPr>
          <w:trHeight w:val="557"/>
        </w:trPr>
        <w:tc>
          <w:tcPr>
            <w:tcW w:w="506" w:type="pct"/>
            <w:shd w:val="clear" w:color="auto" w:fill="auto"/>
            <w:noWrap/>
            <w:vAlign w:val="bottom"/>
            <w:hideMark/>
          </w:tcPr>
          <w:p w14:paraId="44E5DFFE" w14:textId="399DF8E0" w:rsidR="00DF5803" w:rsidRPr="00A37611" w:rsidRDefault="00DF5803" w:rsidP="00C201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^N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41CEEA91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3A09879B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1AA4115D" w14:textId="77777777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</w:t>
            </w:r>
          </w:p>
        </w:tc>
        <w:tc>
          <w:tcPr>
            <w:tcW w:w="211" w:type="pct"/>
            <w:shd w:val="clear" w:color="auto" w:fill="auto"/>
            <w:noWrap/>
            <w:vAlign w:val="bottom"/>
            <w:hideMark/>
          </w:tcPr>
          <w:p w14:paraId="233ADE46" w14:textId="3EB95127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46DF3D4" w14:textId="33D400F4" w:rsidR="00DF5803" w:rsidRPr="00A37611" w:rsidRDefault="00DF5803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 w:rsidRPr="00A37611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</w:t>
            </w:r>
            <w:r w:rsidR="00621EAB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92FE209" w14:textId="1735274C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2CFF3AD4" w14:textId="175A8569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64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56809C66" w14:textId="6D29AA98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28</w:t>
            </w:r>
          </w:p>
        </w:tc>
        <w:tc>
          <w:tcPr>
            <w:tcW w:w="264" w:type="pct"/>
            <w:shd w:val="clear" w:color="auto" w:fill="auto"/>
            <w:noWrap/>
            <w:vAlign w:val="bottom"/>
            <w:hideMark/>
          </w:tcPr>
          <w:p w14:paraId="1EFCD68A" w14:textId="53367AB5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56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64BF2BAC" w14:textId="752A4377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512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14FB4086" w14:textId="654541B2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024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05E722C2" w14:textId="0BCE119C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2048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0F2D2A4C" w14:textId="064C9B9D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4096</w:t>
            </w:r>
          </w:p>
        </w:tc>
        <w:tc>
          <w:tcPr>
            <w:tcW w:w="318" w:type="pct"/>
            <w:shd w:val="clear" w:color="auto" w:fill="auto"/>
            <w:noWrap/>
            <w:vAlign w:val="bottom"/>
            <w:hideMark/>
          </w:tcPr>
          <w:p w14:paraId="52BC5377" w14:textId="7B7FC9A6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8192</w:t>
            </w:r>
          </w:p>
        </w:tc>
        <w:tc>
          <w:tcPr>
            <w:tcW w:w="371" w:type="pct"/>
            <w:shd w:val="clear" w:color="auto" w:fill="auto"/>
            <w:noWrap/>
            <w:vAlign w:val="bottom"/>
            <w:hideMark/>
          </w:tcPr>
          <w:p w14:paraId="1DDADC5E" w14:textId="7289FF29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16384</w:t>
            </w:r>
          </w:p>
        </w:tc>
        <w:tc>
          <w:tcPr>
            <w:tcW w:w="370" w:type="pct"/>
            <w:shd w:val="clear" w:color="auto" w:fill="auto"/>
            <w:noWrap/>
            <w:vAlign w:val="bottom"/>
            <w:hideMark/>
          </w:tcPr>
          <w:p w14:paraId="7044B758" w14:textId="7A7567C0" w:rsidR="00DF5803" w:rsidRPr="00A37611" w:rsidRDefault="00621EA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32768</w:t>
            </w:r>
          </w:p>
        </w:tc>
      </w:tr>
    </w:tbl>
    <w:p w14:paraId="03EC40CE" w14:textId="77777777" w:rsidR="00DF5803" w:rsidRDefault="00DF5803">
      <w:pPr>
        <w:rPr>
          <w:b/>
          <w:sz w:val="32"/>
        </w:rPr>
      </w:pPr>
    </w:p>
    <w:p w14:paraId="6F5EFE15" w14:textId="3EE966F8" w:rsidR="0032108B" w:rsidRDefault="0032108B">
      <w:pPr>
        <w:rPr>
          <w:b/>
          <w:sz w:val="32"/>
        </w:rPr>
      </w:pPr>
      <w:r>
        <w:rPr>
          <w:b/>
          <w:sz w:val="32"/>
        </w:rPr>
        <w:br w:type="page"/>
      </w:r>
    </w:p>
    <w:tbl>
      <w:tblPr>
        <w:tblW w:w="9300" w:type="dxa"/>
        <w:tblLook w:val="04A0" w:firstRow="1" w:lastRow="0" w:firstColumn="1" w:lastColumn="0" w:noHBand="0" w:noVBand="1"/>
      </w:tblPr>
      <w:tblGrid>
        <w:gridCol w:w="1053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  <w:gridCol w:w="620"/>
      </w:tblGrid>
      <w:tr w:rsidR="0032108B" w:rsidRPr="00BA7AF8" w14:paraId="6BCB9C4F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80883" w14:textId="3D2FF01D" w:rsidR="0032108B" w:rsidRPr="0032108B" w:rsidRDefault="0032108B" w:rsidP="00C2011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u w:val="single"/>
              </w:rPr>
            </w:pPr>
            <w:r w:rsidRPr="0032108B">
              <w:rPr>
                <w:rFonts w:ascii="Calibri" w:eastAsia="Times New Roman" w:hAnsi="Calibri" w:cs="Calibri"/>
                <w:b/>
                <w:color w:val="000000"/>
                <w:sz w:val="48"/>
                <w:u w:val="single"/>
              </w:rPr>
              <w:lastRenderedPageBreak/>
              <w:t>%11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E6B6AA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9E6383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00789B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C3C303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C1280E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CE8E0D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D072CD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74F200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18D493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43DDF1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4A4BD6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3649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371A4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8B1D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43C5047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871D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3472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7D701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31DB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7E82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0C3A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EC81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E0B5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505C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B9E1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CD1A1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FE67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9167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04FC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2C46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113E829A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96F1E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38D7F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1371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BD8A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27FD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E3AE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B6C92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4F7BB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ADF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487E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8F8E4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51107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11ED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39CD4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48065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266CFEA3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5149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43CC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ED4AA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56D6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772A3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9AE7E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C0638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B762F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BD87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8D604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312A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DE82F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39E8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504C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5CD9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56135CD3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1727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0B1A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CCBA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4EB4E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E712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70B2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4B7C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0B45D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39FF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9DF7B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36027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9BC9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5B90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78A1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9AB0A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4F698F35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CDB5A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7D73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8832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7BE95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B2E8B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95E2C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2AF97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B2059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DD2F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E233E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E024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DA441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23E0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37EE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8E36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695C348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7D07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4B0B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BDCE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C773B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045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6E994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FBFE6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CABA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33DB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D3EAC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E3995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E2A3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6861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3728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7D922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1DF480FB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8543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A3CA2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E090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FD8F2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AF40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FED2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DAF2A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9C9F1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FA00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FA02D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B6F4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F8149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39AD3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69C6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9EBB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323AE25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4EB2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F474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E93D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1B3EC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3582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9A2C6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57F5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143C3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563E7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6BE6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E2921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A4F3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D13C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C47E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F52DE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2D5D3F82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A2E13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65C2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5A286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CD926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7155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9CD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D4F68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1D90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F0C34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068C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0D9B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EDDEA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3B94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8E34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474A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0C65DFF8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A2136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B8FD4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D9F6A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7EDF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D0BDE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2F27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D3A2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D432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656E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21DCE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2447B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E0CB9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F46F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1FC73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E7A4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5AFD2015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DEF55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3593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325F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46665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491F9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D90B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674EE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0B93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F067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8E57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8E4D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F222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E388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AED9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9277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33A0B365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4A384" w14:textId="731B5303" w:rsidR="0032108B" w:rsidRPr="0032108B" w:rsidRDefault="0032108B" w:rsidP="00C2011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u w:val="single"/>
              </w:rPr>
            </w:pPr>
            <w:r w:rsidRPr="0032108B">
              <w:rPr>
                <w:rFonts w:ascii="Calibri" w:eastAsia="Times New Roman" w:hAnsi="Calibri" w:cs="Calibri"/>
                <w:b/>
                <w:color w:val="000000"/>
                <w:sz w:val="48"/>
                <w:u w:val="single"/>
              </w:rPr>
              <w:t>%13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1C1C94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253B03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F9B03E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8F14C9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C141E5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ADCAF2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F37F97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16AB1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535238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2A0C22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C44BF9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476B58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91F0CA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5523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1CC1667D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0EFD3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5D4F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6FBD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483C3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B3DB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C25C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01D38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1DB20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4355E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44B63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F810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D6891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722F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E5E44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3639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11C2DE9B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584D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45946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C0A8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C398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07C62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8FB3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B3AC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B12F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C2DDA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BD2BC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627C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18C2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ACC9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6E89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4A8F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54279420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28FB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11EA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F2A49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A13B9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766D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2452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33E8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52DA0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3D4C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5B42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5CECF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AE34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DA25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A8A8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10E2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17D3BD5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A79C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F6FB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D627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78F2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AB04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9F5C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6A68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0FCE7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71100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2055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12AAE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3156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9836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32F4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AAD3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2854CCC3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3B2C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F80D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FC46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E71A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A92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9A82A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2AE7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BB96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43E09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C8BC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A35B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C909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D2DCA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79B3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9FE1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64092402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00E9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D523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C8A04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9FE3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5A5AD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B182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B9B52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66989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8BE6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C942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CCB9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AA8B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70D9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20E13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C33B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77B8033B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75ED5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DDFC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3DC8C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D4A9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32A4A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E427F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DDB2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DA91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BC67C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E59B9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8E3A4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5EBAF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3680C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F701D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FAEF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4D7CD553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0F5E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C6885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69614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4A07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C519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E1EF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A952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8935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38735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D1C6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269E5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6298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5094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01906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EA92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391CA1EE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0B0E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FC75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02A2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D0AA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F951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E88CE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2F83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98F4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A783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121B7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45D0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61A33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0693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91988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6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577A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32108B" w:rsidRPr="00BA7AF8" w14:paraId="5688208A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CF3E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52FC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760E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D55C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1C282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FED0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955D3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5026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B29C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F704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2D5E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3468F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B9D1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6D254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F98D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5F5FA9E7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52832" w14:textId="7A4C890E" w:rsidR="0032108B" w:rsidRPr="0032108B" w:rsidRDefault="0032108B" w:rsidP="00C2011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sz w:val="48"/>
                <w:u w:val="single"/>
              </w:rPr>
            </w:pPr>
            <w:r w:rsidRPr="0032108B">
              <w:rPr>
                <w:rFonts w:ascii="Calibri" w:eastAsia="Times New Roman" w:hAnsi="Calibri" w:cs="Calibri"/>
                <w:b/>
                <w:color w:val="000000"/>
                <w:sz w:val="48"/>
                <w:u w:val="single"/>
              </w:rPr>
              <w:t>%12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0F3ECB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8CE020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2317C1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F71A61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45FD9B3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D39801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1F4327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0411B4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CC166E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294ED5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6627C3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B43769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92BF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8638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39A0C0CD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5FE06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F16B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7C2C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08F52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B1F2B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88E7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EA2C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F8939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246F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9666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A036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1C15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93EE0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FECF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3B3AD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4F4A49A8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140DA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F1D6D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CDD2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4D57E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2AD0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25040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7EDC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B0EA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E824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1799B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0810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2E64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19DC0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A0FD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DF9B0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1BD8F055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F8992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784C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E38B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182B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08AF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BFC91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9293B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3A49F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5860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6415A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EC62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5ED3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A1F4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F183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1215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64A5C4C3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8ABBE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1811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182D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75D3F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089D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5976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F675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C9BF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9573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46B3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215B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6F2A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8CCB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2315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ACA0A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5B0B2BDA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A529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BF5E5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2461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85D3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DC86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3EBA3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7AA7D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86F25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B2B9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94776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B6918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A98D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6B9B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059A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B6AC1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1FB5192C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E3DC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B6127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EC75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1BD8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B0BFF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1D52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B124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9846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CD08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9089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0C37A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F68C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401E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69A4C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43AE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09C9E71C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3719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7AA2E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9207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017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CF6CB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8AB1F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DA834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B5BA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861E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17A9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07F2B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F7B28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96AB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EED3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FBD9B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7EA15135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3E422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43A05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B78C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05739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F2C2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BDFA5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3A709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FF250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C704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AB715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27D68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5D83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7623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F97A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A7B18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11CFA71F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56A73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C16B9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8261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B063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A6A7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2FBB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6FAD5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ABBC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37A5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957C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8ACD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DC1F4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A9D3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B1DC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1DAB2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519FB8FD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B1C8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2B08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8AEF1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02A96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29DE2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3BB90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568E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6445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81F4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4118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126C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A8BB9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164E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9</w:t>
            </w: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F8ABB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F5A80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72C2D2E8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8AF9A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5A426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733BA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82BF5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B111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CB829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1FE4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577C2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0389F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92260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588507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45AA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475F82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7F510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143CC" w14:textId="77777777" w:rsidR="0032108B" w:rsidRPr="00BA7AF8" w:rsidRDefault="0032108B" w:rsidP="00C201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2108B" w:rsidRPr="00BA7AF8" w14:paraId="336C8CCA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1FA67" w14:textId="6532DEBC" w:rsidR="0032108B" w:rsidRPr="0032108B" w:rsidRDefault="0032108B" w:rsidP="00C2011D">
            <w:pPr>
              <w:spacing w:after="0" w:line="240" w:lineRule="auto"/>
              <w:rPr>
                <w:rFonts w:ascii="Calibri" w:eastAsia="Times New Roman" w:hAnsi="Calibri" w:cs="Calibri"/>
                <w:b/>
                <w:color w:val="000000"/>
                <w:u w:val="single"/>
              </w:rPr>
            </w:pPr>
            <w:r w:rsidRPr="0032108B">
              <w:rPr>
                <w:rFonts w:ascii="Calibri" w:eastAsia="Times New Roman" w:hAnsi="Calibri" w:cs="Calibri"/>
                <w:b/>
                <w:color w:val="000000"/>
                <w:sz w:val="48"/>
                <w:u w:val="single"/>
              </w:rPr>
              <w:t>%14</w:t>
            </w:r>
          </w:p>
        </w:tc>
        <w:tc>
          <w:tcPr>
            <w:tcW w:w="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D901F7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D137D6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3FBED79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760DF3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A613A3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7F044BD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2DF5A7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2D9F5B5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57F914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19F498D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5797963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D69B0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0AB1F62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AEAAAA"/>
            <w:noWrap/>
            <w:vAlign w:val="bottom"/>
            <w:hideMark/>
          </w:tcPr>
          <w:p w14:paraId="683E270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</w:tr>
      <w:tr w:rsidR="0032108B" w:rsidRPr="00BA7AF8" w14:paraId="777A150D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1F94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4CEB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C207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96867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B077A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A993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45CC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8D02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6646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467D0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7B64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57E2B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126B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567F1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5611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</w:tr>
      <w:tr w:rsidR="0032108B" w:rsidRPr="00BA7AF8" w14:paraId="235A8603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69D4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D0C9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95F4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9709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0975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999EB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ADDB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7E23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EF93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B1ED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0A63D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A3F04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5220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37C27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BE0C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</w:tr>
      <w:tr w:rsidR="0032108B" w:rsidRPr="00BA7AF8" w14:paraId="7DC2FA06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3ED9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EA52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2A73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2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54E3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470D3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1EFE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EC9E3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DCFF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A0DF0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7D56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3629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9B98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5E7FB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3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56D1B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B76C5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</w:tr>
      <w:tr w:rsidR="0032108B" w:rsidRPr="00BA7AF8" w14:paraId="0A4A5BD0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EA48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FA9BB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3CE8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87339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1F45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70C4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BE46B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AB0B2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D6E37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4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1AE2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E2676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A6C45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6643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F776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5B4E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</w:tr>
      <w:tr w:rsidR="0032108B" w:rsidRPr="00BA7AF8" w14:paraId="2A15660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0F62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F44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0BD0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4095F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668F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5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5C11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C943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0246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081D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12F96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63FC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995F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A714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D7AC9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619B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</w:tr>
      <w:tr w:rsidR="0032108B" w:rsidRPr="00BA7AF8" w14:paraId="6A932461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837F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7F09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6E13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A287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FF76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93533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CE15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8D977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8169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880D81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7AD57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7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5D357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9D9C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8440D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875FD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3</w:t>
            </w:r>
          </w:p>
        </w:tc>
      </w:tr>
      <w:tr w:rsidR="0032108B" w:rsidRPr="00BA7AF8" w14:paraId="36D836F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7834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496D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3C3BC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CD400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EB32B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CC7C4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8427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8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A186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642F0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2DB2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DA169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B60ED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50654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B0C0D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21F5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7</w:t>
            </w:r>
          </w:p>
        </w:tc>
      </w:tr>
      <w:tr w:rsidR="0032108B" w:rsidRPr="00BA7AF8" w14:paraId="1149B419" w14:textId="77777777" w:rsidTr="00C2011D">
        <w:trPr>
          <w:trHeight w:val="290"/>
        </w:trPr>
        <w:tc>
          <w:tcPr>
            <w:tcW w:w="6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1D26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6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1EBD2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0C3C8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9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53D07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0FB8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1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6F7BBC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2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EAAC85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E94043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4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30AE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5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715F7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6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7285D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7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854C2A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7D6E6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09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C281E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0</w:t>
            </w:r>
          </w:p>
        </w:tc>
        <w:tc>
          <w:tcPr>
            <w:tcW w:w="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BFCAF" w14:textId="77777777" w:rsidR="0032108B" w:rsidRPr="00BA7AF8" w:rsidRDefault="0032108B" w:rsidP="00C201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A7AF8">
              <w:rPr>
                <w:rFonts w:ascii="Calibri" w:eastAsia="Times New Roman" w:hAnsi="Calibri" w:cs="Calibri"/>
                <w:color w:val="000000"/>
              </w:rPr>
              <w:t>111</w:t>
            </w:r>
          </w:p>
        </w:tc>
      </w:tr>
    </w:tbl>
    <w:p w14:paraId="1B2015FB" w14:textId="77777777" w:rsidR="00DF5803" w:rsidRPr="00DF5803" w:rsidRDefault="00DF5803">
      <w:pPr>
        <w:rPr>
          <w:b/>
          <w:sz w:val="32"/>
        </w:rPr>
      </w:pPr>
    </w:p>
    <w:sectPr w:rsidR="00DF5803" w:rsidRPr="00DF5803" w:rsidSect="00C2011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8C11AF"/>
    <w:multiLevelType w:val="hybridMultilevel"/>
    <w:tmpl w:val="ED2EAAD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0tDC0MDMzNzI0NLNU0lEKTi0uzszPAykwrAUApwILRywAAAA="/>
  </w:docVars>
  <w:rsids>
    <w:rsidRoot w:val="0051089E"/>
    <w:rsid w:val="0032108B"/>
    <w:rsid w:val="004C6416"/>
    <w:rsid w:val="0051089E"/>
    <w:rsid w:val="00621EAB"/>
    <w:rsid w:val="00693D54"/>
    <w:rsid w:val="00815DF1"/>
    <w:rsid w:val="00A76236"/>
    <w:rsid w:val="00B01CD7"/>
    <w:rsid w:val="00C2011D"/>
    <w:rsid w:val="00C42783"/>
    <w:rsid w:val="00DF5803"/>
    <w:rsid w:val="00E33F9C"/>
    <w:rsid w:val="00FC6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378D99"/>
  <w15:chartTrackingRefBased/>
  <w15:docId w15:val="{540B97F2-E472-46DB-9434-13D9874872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89E"/>
    <w:rPr>
      <w:lang w:val="en-SG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8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089E"/>
    <w:pPr>
      <w:ind w:left="720"/>
      <w:contextualSpacing/>
    </w:pPr>
  </w:style>
  <w:style w:type="table" w:styleId="TableGrid">
    <w:name w:val="Table Grid"/>
    <w:basedOn w:val="TableNormal"/>
    <w:uiPriority w:val="39"/>
    <w:rsid w:val="0051089E"/>
    <w:pPr>
      <w:spacing w:after="0" w:line="240" w:lineRule="auto"/>
    </w:pPr>
    <w:rPr>
      <w:lang w:val="en-SG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1089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theme" Target="theme/theme1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1" Type="http://schemas.openxmlformats.org/officeDocument/2006/relationships/numbering" Target="numbering.xml"/><Relationship Id="rId6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</Pages>
  <Words>1012</Words>
  <Characters>577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Ng Zhen Rui</dc:creator>
  <cp:keywords/>
  <dc:description/>
  <cp:lastModifiedBy>Brendan Cheong Ern Jie</cp:lastModifiedBy>
  <cp:revision>11</cp:revision>
  <dcterms:created xsi:type="dcterms:W3CDTF">2018-04-12T11:19:00Z</dcterms:created>
  <dcterms:modified xsi:type="dcterms:W3CDTF">2022-03-17T15:36:00Z</dcterms:modified>
</cp:coreProperties>
</file>